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5E602" w14:textId="2C524CF4" w:rsidR="002E1FDB" w:rsidRPr="00D3691E" w:rsidRDefault="002E1FDB" w:rsidP="00D3691E">
      <w:pPr>
        <w:spacing w:before="50"/>
        <w:ind w:right="138"/>
        <w:jc w:val="left"/>
        <w:rPr>
          <w:rFonts w:ascii="Arial" w:eastAsia="Book Antiqua" w:hAnsi="Arial" w:cs="Arial"/>
          <w:sz w:val="32"/>
          <w:szCs w:val="32"/>
        </w:rPr>
      </w:pPr>
      <w:r w:rsidRPr="00D3691E">
        <w:rPr>
          <w:rFonts w:ascii="Arial" w:hAnsi="Arial" w:cs="Arial"/>
          <w:b/>
          <w:color w:val="00000A"/>
          <w:sz w:val="32"/>
          <w:szCs w:val="32"/>
        </w:rPr>
        <w:t>SENG</w:t>
      </w:r>
      <w:r w:rsidRPr="00D3691E">
        <w:rPr>
          <w:rFonts w:ascii="Arial" w:hAnsi="Arial" w:cs="Arial"/>
          <w:b/>
          <w:color w:val="00000A"/>
          <w:spacing w:val="-17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438</w:t>
      </w:r>
      <w:r w:rsidR="00E677F3" w:rsidRPr="00D3691E">
        <w:rPr>
          <w:rFonts w:ascii="Arial" w:hAnsi="Arial" w:cs="Arial"/>
          <w:b/>
          <w:color w:val="00000A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- Software Testing, Reliability, and Quality</w:t>
      </w:r>
    </w:p>
    <w:p w14:paraId="4B259791" w14:textId="77777777" w:rsidR="002E1FDB" w:rsidRPr="00D3691E" w:rsidRDefault="002E1FDB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</w:p>
    <w:p w14:paraId="7C348265" w14:textId="77777777" w:rsidR="009E7041" w:rsidRPr="00D3691E" w:rsidRDefault="009E7041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  <w:r w:rsidRPr="00D3691E">
        <w:rPr>
          <w:rFonts w:ascii="Arial" w:hAnsi="Arial" w:cs="Arial"/>
          <w:b/>
          <w:sz w:val="28"/>
          <w:szCs w:val="28"/>
        </w:rPr>
        <w:t xml:space="preserve">Lab. </w:t>
      </w:r>
      <w:r w:rsidR="00A820DB" w:rsidRPr="00D3691E">
        <w:rPr>
          <w:rFonts w:ascii="Arial" w:hAnsi="Arial" w:cs="Arial"/>
          <w:b/>
          <w:sz w:val="28"/>
          <w:szCs w:val="28"/>
        </w:rPr>
        <w:t>Report</w:t>
      </w:r>
      <w:r w:rsidRPr="00D3691E">
        <w:rPr>
          <w:rFonts w:ascii="Arial" w:hAnsi="Arial" w:cs="Arial"/>
          <w:b/>
          <w:sz w:val="28"/>
          <w:szCs w:val="28"/>
        </w:rPr>
        <w:t xml:space="preserve"> #</w:t>
      </w:r>
      <w:r w:rsidR="00BA6540" w:rsidRPr="00D3691E">
        <w:rPr>
          <w:rFonts w:ascii="Arial" w:hAnsi="Arial" w:cs="Arial"/>
          <w:b/>
          <w:sz w:val="28"/>
          <w:szCs w:val="28"/>
        </w:rPr>
        <w:t>2</w:t>
      </w:r>
      <w:r w:rsidR="00C203A0" w:rsidRPr="00D3691E">
        <w:rPr>
          <w:rFonts w:ascii="Arial" w:hAnsi="Arial" w:cs="Arial"/>
          <w:b/>
          <w:sz w:val="28"/>
          <w:szCs w:val="28"/>
        </w:rPr>
        <w:t xml:space="preserve"> – </w:t>
      </w:r>
      <w:r w:rsidR="00BA6540" w:rsidRPr="00D3691E">
        <w:rPr>
          <w:rFonts w:ascii="Arial" w:hAnsi="Arial" w:cs="Arial"/>
          <w:b/>
          <w:sz w:val="28"/>
          <w:szCs w:val="28"/>
        </w:rPr>
        <w:t>Requirements-Based Test Generation</w:t>
      </w:r>
    </w:p>
    <w:p w14:paraId="057B4C0A" w14:textId="77777777" w:rsidR="009E7041" w:rsidRPr="00FC0BAB" w:rsidRDefault="009E7041" w:rsidP="00D3691E">
      <w:pPr>
        <w:spacing w:before="0" w:after="0"/>
        <w:jc w:val="left"/>
        <w:rPr>
          <w:rFonts w:ascii="Arial" w:hAnsi="Arial" w:cs="Arial"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bottom w:w="29" w:type="dxa"/>
        </w:tblCellMar>
        <w:tblLook w:val="01E0" w:firstRow="1" w:lastRow="1" w:firstColumn="1" w:lastColumn="1" w:noHBand="0" w:noVBand="0"/>
      </w:tblPr>
      <w:tblGrid>
        <w:gridCol w:w="4525"/>
        <w:gridCol w:w="5053"/>
      </w:tblGrid>
      <w:tr w:rsidR="003423E2" w:rsidRPr="00D3691E" w14:paraId="15624A3C" w14:textId="77777777" w:rsidTr="00D3691E">
        <w:trPr>
          <w:trHeight w:val="281"/>
          <w:jc w:val="center"/>
        </w:trPr>
        <w:tc>
          <w:tcPr>
            <w:tcW w:w="2362" w:type="pct"/>
            <w:vAlign w:val="center"/>
          </w:tcPr>
          <w:p w14:paraId="6620CC1C" w14:textId="42690621" w:rsidR="003423E2" w:rsidRPr="00D3691E" w:rsidRDefault="003423E2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Group #:</w:t>
            </w:r>
          </w:p>
        </w:tc>
        <w:tc>
          <w:tcPr>
            <w:tcW w:w="2638" w:type="pct"/>
            <w:vAlign w:val="center"/>
          </w:tcPr>
          <w:p w14:paraId="13433C05" w14:textId="73AC196D" w:rsidR="003423E2" w:rsidRPr="00D3691E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19</w:t>
            </w:r>
          </w:p>
        </w:tc>
      </w:tr>
      <w:tr w:rsidR="00CA5B1F" w:rsidRPr="00FC0BAB" w14:paraId="12E1CDBF" w14:textId="77777777" w:rsidTr="00D3691E">
        <w:trPr>
          <w:trHeight w:val="269"/>
          <w:jc w:val="center"/>
        </w:trPr>
        <w:tc>
          <w:tcPr>
            <w:tcW w:w="2362" w:type="pct"/>
            <w:vMerge w:val="restart"/>
            <w:vAlign w:val="center"/>
          </w:tcPr>
          <w:p w14:paraId="76C69F09" w14:textId="521CF7BB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Student Names:</w:t>
            </w:r>
          </w:p>
        </w:tc>
        <w:tc>
          <w:tcPr>
            <w:tcW w:w="2638" w:type="pct"/>
            <w:vAlign w:val="center"/>
          </w:tcPr>
          <w:p w14:paraId="3CD001CC" w14:textId="3AF80E44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Eric Renno</w:t>
            </w:r>
          </w:p>
        </w:tc>
      </w:tr>
      <w:tr w:rsidR="00F423BC" w:rsidRPr="00FC0BAB" w14:paraId="70F10D65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7B9EDBAB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185E33AC" w14:textId="3E678156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Ryan Sommerville</w:t>
            </w:r>
          </w:p>
        </w:tc>
      </w:tr>
      <w:tr w:rsidR="00F423BC" w:rsidRPr="00FC0BAB" w14:paraId="49E07210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6A9BD992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7F695DF" w14:textId="7D6FC135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Quinn Ledingham</w:t>
            </w:r>
          </w:p>
        </w:tc>
      </w:tr>
      <w:tr w:rsidR="00CA5B1F" w:rsidRPr="00FC0BAB" w14:paraId="37F36DB1" w14:textId="77777777" w:rsidTr="00D3691E">
        <w:trPr>
          <w:trHeight w:val="281"/>
          <w:jc w:val="center"/>
        </w:trPr>
        <w:tc>
          <w:tcPr>
            <w:tcW w:w="2362" w:type="pct"/>
            <w:vMerge/>
            <w:vAlign w:val="center"/>
          </w:tcPr>
          <w:p w14:paraId="4284B8F0" w14:textId="77777777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8B7A2F4" w14:textId="2056DE53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Kaumil Patel</w:t>
            </w:r>
          </w:p>
        </w:tc>
      </w:tr>
    </w:tbl>
    <w:p w14:paraId="10C3ED4E" w14:textId="77777777" w:rsidR="00402BA2" w:rsidRPr="00FC0BAB" w:rsidRDefault="00402BA2" w:rsidP="00D3691E">
      <w:pPr>
        <w:jc w:val="left"/>
        <w:rPr>
          <w:rFonts w:ascii="Arial" w:hAnsi="Arial" w:cs="Arial"/>
          <w:sz w:val="24"/>
        </w:rPr>
      </w:pPr>
    </w:p>
    <w:p w14:paraId="4773802F" w14:textId="77777777" w:rsidR="0096606E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Introduction</w:t>
      </w:r>
    </w:p>
    <w:p w14:paraId="3509636A" w14:textId="065EFA88" w:rsidR="0096606E" w:rsidRPr="00FC0BAB" w:rsidRDefault="0022678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purpose of this lab is to explore how to use Junit tests to thoroughly test the methods of a particular class in order to ensure that the class functions as it should. To do this, the Junit class allows you to create a test function and compares the correct result with the result that the function actually </w:t>
      </w:r>
      <w:r w:rsidR="003D5371" w:rsidRPr="00FC0BAB">
        <w:rPr>
          <w:rFonts w:ascii="Arial" w:hAnsi="Arial" w:cs="Arial"/>
          <w:sz w:val="24"/>
        </w:rPr>
        <w:t xml:space="preserve">returns. Although the process is straightforward, </w:t>
      </w:r>
      <w:r w:rsidR="00086FC8" w:rsidRPr="00FC0BAB">
        <w:rPr>
          <w:rFonts w:ascii="Arial" w:hAnsi="Arial" w:cs="Arial"/>
          <w:sz w:val="24"/>
        </w:rPr>
        <w:t xml:space="preserve">accurately testing a class requires a thorough analysis of boundary cases and other necessary test cases for each method. Additionally, </w:t>
      </w:r>
    </w:p>
    <w:p w14:paraId="4437B944" w14:textId="77777777" w:rsidR="002872B5" w:rsidRPr="00FC0BA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etailed description of unit test strategy</w:t>
      </w:r>
    </w:p>
    <w:p w14:paraId="28CB44CA" w14:textId="6582E719" w:rsidR="002872B5" w:rsidRPr="00FC0BAB" w:rsidRDefault="008018BC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including the input </w:t>
      </w:r>
      <w:r w:rsidR="0020379A" w:rsidRPr="00FC0BAB">
        <w:rPr>
          <w:rFonts w:ascii="Arial" w:hAnsi="Arial" w:cs="Arial"/>
          <w:sz w:val="24"/>
        </w:rPr>
        <w:t>partitions,</w:t>
      </w:r>
      <w:r w:rsidRPr="00FC0BAB">
        <w:rPr>
          <w:rFonts w:ascii="Arial" w:hAnsi="Arial" w:cs="Arial"/>
          <w:sz w:val="24"/>
        </w:rPr>
        <w:t xml:space="preserve"> you have designed </w:t>
      </w:r>
    </w:p>
    <w:p w14:paraId="2343D37E" w14:textId="53531AD8" w:rsidR="003A359B" w:rsidRPr="00FC0BAB" w:rsidRDefault="00A8079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test was performed using the Eclipse IDE. </w:t>
      </w:r>
      <w:r w:rsidR="00E746A5" w:rsidRPr="00FC0BAB">
        <w:rPr>
          <w:rFonts w:ascii="Arial" w:hAnsi="Arial" w:cs="Arial"/>
          <w:sz w:val="24"/>
        </w:rPr>
        <w:t>First, java files were created for the test methods using a shortcut on Eclipse.</w:t>
      </w:r>
      <w:r w:rsidR="003D5371" w:rsidRPr="00FC0BAB">
        <w:rPr>
          <w:rFonts w:ascii="Arial" w:hAnsi="Arial" w:cs="Arial"/>
          <w:sz w:val="24"/>
        </w:rPr>
        <w:t xml:space="preserve"> This will create a method in the test classes for each method to be tested in the classes to be tested. Next, test cases </w:t>
      </w:r>
      <w:r w:rsidR="00086FC8" w:rsidRPr="00FC0BAB">
        <w:rPr>
          <w:rFonts w:ascii="Arial" w:hAnsi="Arial" w:cs="Arial"/>
          <w:sz w:val="24"/>
        </w:rPr>
        <w:t>were invented for each method so that boundary cases are covered. Once this is done, the test cases are coded. If necessary, a Mocker class is used as a substitute for inputs where we don’t have access to the actual class. After all the test cases are coded, the tests are run and the results recorded.</w:t>
      </w:r>
    </w:p>
    <w:p w14:paraId="5155D2DE" w14:textId="13838687" w:rsidR="007C79A3" w:rsidRPr="00FC0BAB" w:rsidRDefault="007C79A3" w:rsidP="00D3691E">
      <w:pPr>
        <w:jc w:val="left"/>
        <w:rPr>
          <w:rFonts w:ascii="Arial" w:hAnsi="Arial" w:cs="Arial"/>
          <w:sz w:val="24"/>
        </w:rPr>
      </w:pPr>
    </w:p>
    <w:p w14:paraId="37CC9E3E" w14:textId="35AD4B67" w:rsidR="001C4691" w:rsidRPr="00FC0BAB" w:rsidRDefault="001C4691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The benefit of using mocking is that limit</w:t>
      </w:r>
      <w:r w:rsidR="00D3691E">
        <w:rPr>
          <w:rFonts w:ascii="Arial" w:hAnsi="Arial" w:cs="Arial"/>
          <w:sz w:val="24"/>
        </w:rPr>
        <w:t>s</w:t>
      </w:r>
      <w:r w:rsidRPr="00FC0BAB">
        <w:rPr>
          <w:rFonts w:ascii="Arial" w:hAnsi="Arial" w:cs="Arial"/>
          <w:sz w:val="24"/>
        </w:rPr>
        <w:t xml:space="preserve"> the dependencies of a test. It allows for you to test a class independently even when it depends on another class. This makes the scope of the test smaller.</w:t>
      </w:r>
      <w:r w:rsidR="00FB5041" w:rsidRPr="00FC0BAB">
        <w:rPr>
          <w:rFonts w:ascii="Arial" w:hAnsi="Arial" w:cs="Arial"/>
          <w:sz w:val="24"/>
        </w:rPr>
        <w:t xml:space="preserve"> A drawback is that the tests that use mocking are made for </w:t>
      </w:r>
      <w:r w:rsidR="00D3691E">
        <w:rPr>
          <w:rFonts w:ascii="Arial" w:hAnsi="Arial" w:cs="Arial"/>
          <w:sz w:val="24"/>
        </w:rPr>
        <w:t xml:space="preserve">a </w:t>
      </w:r>
      <w:r w:rsidR="00FB5041" w:rsidRPr="00FC0BAB">
        <w:rPr>
          <w:rFonts w:ascii="Arial" w:hAnsi="Arial" w:cs="Arial"/>
          <w:sz w:val="24"/>
        </w:rPr>
        <w:t xml:space="preserve">specific implementation of the methods. This might cause you to have to </w:t>
      </w:r>
      <w:r w:rsidR="00C86A41" w:rsidRPr="00FC0BAB">
        <w:rPr>
          <w:rFonts w:ascii="Arial" w:hAnsi="Arial" w:cs="Arial"/>
          <w:sz w:val="24"/>
        </w:rPr>
        <w:t>also change the tests when you change the code. If you do not, it might keep passing tests that it should not be.</w:t>
      </w:r>
    </w:p>
    <w:p w14:paraId="7D9825C8" w14:textId="7A505AD1" w:rsidR="001C4691" w:rsidRDefault="001C4691" w:rsidP="00D3691E">
      <w:pPr>
        <w:jc w:val="left"/>
        <w:rPr>
          <w:rFonts w:ascii="Arial" w:hAnsi="Arial" w:cs="Arial"/>
          <w:sz w:val="24"/>
        </w:rPr>
      </w:pPr>
    </w:p>
    <w:p w14:paraId="77B8F0DE" w14:textId="0CFD790D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731999B2" w14:textId="382A47C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4910C941" w14:textId="2405974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058988BD" w14:textId="77777777" w:rsidR="00D3691E" w:rsidRPr="00FC0BAB" w:rsidRDefault="00D3691E" w:rsidP="00D3691E">
      <w:pPr>
        <w:jc w:val="left"/>
        <w:rPr>
          <w:rFonts w:ascii="Arial" w:hAnsi="Arial" w:cs="Arial"/>
          <w:sz w:val="24"/>
        </w:rPr>
      </w:pPr>
    </w:p>
    <w:p w14:paraId="55C67425" w14:textId="3776B9BC" w:rsidR="003A359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lastRenderedPageBreak/>
        <w:t>Test cases developed</w:t>
      </w:r>
    </w:p>
    <w:p w14:paraId="60C02B40" w14:textId="164AC3BF" w:rsidR="00D3691E" w:rsidRDefault="00D3691E" w:rsidP="00D3691E">
      <w:pPr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1710"/>
        <w:gridCol w:w="3240"/>
        <w:gridCol w:w="2070"/>
        <w:gridCol w:w="1010"/>
      </w:tblGrid>
      <w:tr w:rsidR="004D4BE9" w:rsidRPr="004D4BE9" w14:paraId="20221DB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004D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la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5A04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Method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3131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Test Funct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156B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Expected Result/ Actual Resul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97FA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Passes</w:t>
            </w:r>
          </w:p>
        </w:tc>
      </w:tr>
      <w:tr w:rsidR="004D4BE9" w:rsidRPr="004D4BE9" w14:paraId="1C64321E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508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DataUtilities</w:t>
            </w:r>
            <w:proofErr w:type="spellEnd"/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0A94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alculateColumnTotal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Values2D data, int column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AFF4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alculateColumnTotalForTwo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6B9F413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Mock Values2D object with 1.25 and 2.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4FA2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3.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E501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0E5BC1F9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36A9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DC7F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D8B7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alculateColumnTotalForNegative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028C900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Mock Values2D object with 1.25, 2.5 and -5.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D312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-1.7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4A21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913CABC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30F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C66D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1602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alculateColumnTotalForOne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6891A3B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Mock Values2D object with two columns, the second with 1.2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343B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1.2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A2E0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3CAE2FBC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5572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55B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2422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alculateColumnTotalForZero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10617E4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Mock Values2D object with no values.</w:t>
            </w:r>
          </w:p>
          <w:p w14:paraId="07356F8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3BDA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F409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20E74E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065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1A5D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lone (double [][] source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44DC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loneFor1By1ArrayTest()</w:t>
            </w:r>
          </w:p>
          <w:p w14:paraId="60E979D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{{10.5}}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48BD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69E2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00831C60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8361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A8B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28F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loneFor1By10ArrayTest()</w:t>
            </w:r>
          </w:p>
          <w:p w14:paraId="091E381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Random 1 x 10 array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923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02E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24953673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44FE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A90F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8013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loneFor10By1ArrayTest()</w:t>
            </w:r>
          </w:p>
          <w:p w14:paraId="2D53584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 xml:space="preserve">Input: 10 by 1 Array with </w:t>
            </w:r>
            <w:r w:rsidRPr="004D4BE9">
              <w:rPr>
                <w:rFonts w:ascii="Arial" w:eastAsia="SimSun" w:hAnsi="Arial" w:cs="Arial"/>
                <w:sz w:val="24"/>
              </w:rPr>
              <w:lastRenderedPageBreak/>
              <w:t>random number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E3F3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lastRenderedPageBreak/>
              <w:t xml:space="preserve">Output is a clone of the input and </w:t>
            </w:r>
            <w:r w:rsidRPr="004D4BE9">
              <w:rPr>
                <w:rFonts w:ascii="Arial" w:eastAsia="SimSun" w:hAnsi="Arial" w:cs="Arial"/>
                <w:sz w:val="24"/>
              </w:rPr>
              <w:lastRenderedPageBreak/>
              <w:t>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CB76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F0613A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6A48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3C01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C15E8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loneFor10By10ArrayTest()</w:t>
            </w:r>
          </w:p>
          <w:p w14:paraId="278134E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10 by 10 array with random number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86B8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1BE1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0FB152B8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BE5D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C9D6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04D4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notCloneFor10By10ArrayTest()</w:t>
            </w:r>
          </w:p>
          <w:p w14:paraId="20310E6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10 by 10 Arra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28A6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Output is a clone of input, and doesn’t equal a different array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4EE2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30FE83A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F1CA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C361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reateNumberArray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double[]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5273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reateNumberArrayForNull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2A6E4EA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NUL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C6F9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Except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2485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0D86C46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C96A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C2C0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10A1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reateNumberArrayOfSize1()</w:t>
            </w:r>
          </w:p>
          <w:p w14:paraId="355BF0A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double [] = {10.5}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B7B7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Number [], {10.5}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CBE2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7481B2C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9FAD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8C5E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CE07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reateNumberArrayOfSize10()</w:t>
            </w:r>
          </w:p>
          <w:p w14:paraId="4BDB51B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s: double[10] with random value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B1E0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Number [10] with random values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B75C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53F1916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4365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65EE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reateNumberArray2D( double[][]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4C5C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reateNumberArray2DForNULL() Input: Nul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50E2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Except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DEA4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761A63E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37CD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A652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789F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4D22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EDAB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68124CE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71CD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B07A8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81628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3B6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D4D1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7647EA4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C4D6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3017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C659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2E5A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19C5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7F16145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2BD58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6AB0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EB8E5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FBFC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CDC8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1E3AA4D7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6546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F9E8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equal(double[][] a, double[][] b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62391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6596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11AB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02B6FA2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2951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E43B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CumulativePercentag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( </w:t>
            </w: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Keyed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7707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CumulativePercentagesForThree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16530BB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 xml:space="preserve">Inputs: Mock </w:t>
            </w: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Keyed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object with values 2, 1, and 2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4DD3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New values should be 0.4, 0.6, 1.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88018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65DB3A7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67C8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5591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86BE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CumulativePercentagesForZero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158F4F0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 xml:space="preserve">Inputs: Mock </w:t>
            </w: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Keyed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object with no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6E96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 xml:space="preserve">Empty </w:t>
            </w: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KeyedValues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objec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3E61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0129208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1DE38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Rang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6C7F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ombine(Range range1, Range range2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1018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mbineTestIntersect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0503780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range1: 0 to 10</w:t>
            </w:r>
          </w:p>
          <w:p w14:paraId="711F4C1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range2: 5 to 1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657F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range.low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= 0</w:t>
            </w:r>
          </w:p>
          <w:p w14:paraId="665930F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range.upp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= 1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7465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2459A85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9249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E372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5F19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mbineTestNoOverlap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36E2DAF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range1: 0 to 10</w:t>
            </w:r>
          </w:p>
          <w:p w14:paraId="37F81CB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range2: 15 to 2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2552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range.low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= 0</w:t>
            </w:r>
          </w:p>
          <w:p w14:paraId="713A57C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range.upp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= 2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5F1C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25B6BBDD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B5F1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C585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4D62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mbineTestNull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04C9190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range1 = NULL</w:t>
            </w:r>
          </w:p>
          <w:p w14:paraId="31D2AAA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range2: 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921C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range.low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= 0</w:t>
            </w:r>
          </w:p>
          <w:p w14:paraId="7FC1C51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range.upp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 xml:space="preserve"> = 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27EC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D018BE6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1D4C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C47F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LowerBound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24DD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LowerBoundTest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51B1DD6B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Range = -1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82C5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-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8B5C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0BC0205A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0C7C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CF33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UpperBound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C2BC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getUpperBoundTest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09D72E4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Range = -1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654B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D004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6F43806E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5C288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4D13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constrain(double value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A335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nstrainTestInsideRange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240FA78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value = 3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BD977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26CC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715B14A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2E50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87C6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A67B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nstrainTestOutsideRangeAbove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0F39DCE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value = 8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D743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7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F84EA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281B6E0F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3DFB9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A97B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A593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nstrainTestOutsideRangeBelow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637C51E3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lastRenderedPageBreak/>
              <w:t>Input: value = 1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E6E4C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lastRenderedPageBreak/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A249D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41FBBBF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9F2D1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50CB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5018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nstrainTestOnLow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1B984B1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value = 2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4BFC4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D8DF5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  <w:tr w:rsidR="004D4BE9" w:rsidRPr="004D4BE9" w14:paraId="191A4122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76D10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FF9B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F74E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proofErr w:type="spellStart"/>
            <w:r w:rsidRPr="004D4BE9">
              <w:rPr>
                <w:rFonts w:ascii="Arial" w:eastAsia="SimSun" w:hAnsi="Arial" w:cs="Arial"/>
                <w:sz w:val="24"/>
              </w:rPr>
              <w:t>constrainTestOnUpper</w:t>
            </w:r>
            <w:proofErr w:type="spellEnd"/>
            <w:r w:rsidRPr="004D4BE9">
              <w:rPr>
                <w:rFonts w:ascii="Arial" w:eastAsia="SimSun" w:hAnsi="Arial" w:cs="Arial"/>
                <w:sz w:val="24"/>
              </w:rPr>
              <w:t>()</w:t>
            </w:r>
          </w:p>
          <w:p w14:paraId="69DE5CC6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Input: value = 7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A186F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4D4BE9">
              <w:rPr>
                <w:rFonts w:ascii="Arial" w:eastAsia="SimSun" w:hAnsi="Arial" w:cs="Arial"/>
                <w:sz w:val="24"/>
              </w:rPr>
              <w:t>7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82182" w14:textId="77777777" w:rsidR="004D4BE9" w:rsidRPr="004D4BE9" w:rsidRDefault="004D4BE9" w:rsidP="004D4BE9">
            <w:pPr>
              <w:jc w:val="left"/>
              <w:rPr>
                <w:rFonts w:ascii="Arial" w:eastAsia="SimSun" w:hAnsi="Arial" w:cs="Arial"/>
                <w:sz w:val="24"/>
              </w:rPr>
            </w:pPr>
          </w:p>
        </w:tc>
      </w:tr>
    </w:tbl>
    <w:p w14:paraId="16334A12" w14:textId="77777777" w:rsidR="003A359B" w:rsidRPr="00FC0BAB" w:rsidRDefault="003A359B" w:rsidP="00D3691E">
      <w:pPr>
        <w:jc w:val="left"/>
        <w:rPr>
          <w:rFonts w:ascii="Arial" w:hAnsi="Arial" w:cs="Arial"/>
          <w:sz w:val="24"/>
        </w:rPr>
      </w:pPr>
    </w:p>
    <w:p w14:paraId="3638FF82" w14:textId="39629678" w:rsidR="00290FE9" w:rsidRPr="00FC0BAB" w:rsidRDefault="00290FE9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</w:t>
      </w:r>
      <w:r w:rsidR="008018BC" w:rsidRPr="00FC0BAB">
        <w:rPr>
          <w:rFonts w:ascii="Arial" w:hAnsi="Arial" w:cs="Arial"/>
          <w:sz w:val="24"/>
        </w:rPr>
        <w:t>write down</w:t>
      </w:r>
      <w:r w:rsidRPr="00FC0BAB">
        <w:rPr>
          <w:rFonts w:ascii="Arial" w:hAnsi="Arial" w:cs="Arial"/>
          <w:sz w:val="24"/>
        </w:rPr>
        <w:t xml:space="preserve"> the name of the test</w:t>
      </w:r>
      <w:r w:rsidR="008018BC" w:rsidRPr="00FC0BAB">
        <w:rPr>
          <w:rFonts w:ascii="Arial" w:hAnsi="Arial" w:cs="Arial"/>
          <w:sz w:val="24"/>
        </w:rPr>
        <w:t xml:space="preserve"> methods and classes. Organize the based on the source code method // they test. </w:t>
      </w:r>
      <w:r w:rsidRPr="00FC0BAB">
        <w:rPr>
          <w:rFonts w:ascii="Arial" w:hAnsi="Arial" w:cs="Arial"/>
          <w:sz w:val="24"/>
        </w:rPr>
        <w:t xml:space="preserve">identify which tests cover which partitions you have explained in the test strategy section </w:t>
      </w:r>
      <w:r w:rsidR="008018BC" w:rsidRPr="00FC0BAB">
        <w:rPr>
          <w:rFonts w:ascii="Arial" w:hAnsi="Arial" w:cs="Arial"/>
          <w:sz w:val="24"/>
        </w:rPr>
        <w:t>//</w:t>
      </w:r>
      <w:r w:rsidRPr="00FC0BAB">
        <w:rPr>
          <w:rFonts w:ascii="Arial" w:hAnsi="Arial" w:cs="Arial"/>
          <w:sz w:val="24"/>
        </w:rPr>
        <w:t>above</w:t>
      </w:r>
    </w:p>
    <w:p w14:paraId="43AF0002" w14:textId="54328E40" w:rsidR="009C769C" w:rsidRPr="00FC0BAB" w:rsidRDefault="009C769C" w:rsidP="00D3691E">
      <w:pPr>
        <w:pStyle w:val="Heading1"/>
        <w:rPr>
          <w:rFonts w:ascii="Arial" w:hAnsi="Arial"/>
          <w:sz w:val="24"/>
          <w:szCs w:val="24"/>
        </w:rPr>
      </w:pPr>
      <w:bookmarkStart w:id="0" w:name="_Toc204262216"/>
      <w:r w:rsidRPr="00FC0BAB">
        <w:rPr>
          <w:rFonts w:ascii="Arial" w:hAnsi="Arial"/>
          <w:sz w:val="24"/>
          <w:szCs w:val="24"/>
        </w:rPr>
        <w:t>How the teamwork/effort was divided and managed</w:t>
      </w:r>
      <w:bookmarkEnd w:id="0"/>
    </w:p>
    <w:p w14:paraId="2BA02824" w14:textId="02771A0D" w:rsidR="009C769C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Ryan Sommerville: Formatted and put together most of the report.</w:t>
      </w:r>
      <w:r w:rsidR="00A80795" w:rsidRPr="00FC0BAB">
        <w:rPr>
          <w:rFonts w:ascii="Arial" w:hAnsi="Arial" w:cs="Arial"/>
          <w:sz w:val="24"/>
        </w:rPr>
        <w:t xml:space="preserve"> </w:t>
      </w:r>
    </w:p>
    <w:p w14:paraId="17A8BA55" w14:textId="53D0DEF6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Eric Renno:</w:t>
      </w:r>
    </w:p>
    <w:p w14:paraId="4171B0D1" w14:textId="4EA4EF3D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Quinn Ledingham:</w:t>
      </w:r>
      <w:r w:rsidR="008378AF" w:rsidRPr="00FC0BAB">
        <w:rPr>
          <w:rFonts w:ascii="Arial" w:hAnsi="Arial" w:cs="Arial"/>
          <w:sz w:val="24"/>
        </w:rPr>
        <w:t xml:space="preserve"> Created test cases and implemented them in JUnit</w:t>
      </w:r>
    </w:p>
    <w:p w14:paraId="15B65B14" w14:textId="28322854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Kaumil Patel: </w:t>
      </w:r>
    </w:p>
    <w:p w14:paraId="2741E626" w14:textId="77777777" w:rsidR="00CA3426" w:rsidRPr="00FC0BAB" w:rsidRDefault="00CA3426" w:rsidP="00D3691E">
      <w:pPr>
        <w:jc w:val="left"/>
        <w:rPr>
          <w:rFonts w:ascii="Arial" w:hAnsi="Arial" w:cs="Arial"/>
          <w:sz w:val="24"/>
        </w:rPr>
      </w:pPr>
    </w:p>
    <w:p w14:paraId="3A30B7A2" w14:textId="77777777" w:rsidR="002872B5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</w:t>
      </w:r>
      <w:r w:rsidR="002872B5" w:rsidRPr="00FC0BAB">
        <w:rPr>
          <w:rFonts w:ascii="Arial" w:hAnsi="Arial"/>
          <w:sz w:val="24"/>
          <w:szCs w:val="24"/>
        </w:rPr>
        <w:t>ifficulties encountered, challenges overcome, and lessons learned</w:t>
      </w:r>
    </w:p>
    <w:p w14:paraId="7A01916C" w14:textId="6F1060C0" w:rsidR="002872B5" w:rsidRPr="00FC0BAB" w:rsidRDefault="007C59DE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In</w:t>
      </w:r>
      <w:r w:rsidR="00897707" w:rsidRPr="00FC0BAB">
        <w:rPr>
          <w:rFonts w:ascii="Arial" w:hAnsi="Arial" w:cs="Arial"/>
          <w:sz w:val="24"/>
        </w:rPr>
        <w:t xml:space="preserve"> the beginning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some trouble with designing the tests. </w:t>
      </w:r>
      <w:r w:rsidR="00757E5C" w:rsidRPr="00FC0BAB">
        <w:rPr>
          <w:rFonts w:ascii="Arial" w:hAnsi="Arial" w:cs="Arial"/>
          <w:sz w:val="24"/>
        </w:rPr>
        <w:t xml:space="preserve">Initially coming up with the test </w:t>
      </w:r>
      <w:r w:rsidR="0054734E" w:rsidRPr="00FC0BAB">
        <w:rPr>
          <w:rFonts w:ascii="Arial" w:hAnsi="Arial" w:cs="Arial"/>
          <w:sz w:val="24"/>
        </w:rPr>
        <w:t>plan</w:t>
      </w:r>
      <w:r w:rsidR="00757E5C" w:rsidRPr="00FC0BAB">
        <w:rPr>
          <w:rFonts w:ascii="Arial" w:hAnsi="Arial" w:cs="Arial"/>
          <w:sz w:val="24"/>
        </w:rPr>
        <w:t xml:space="preserve"> </w:t>
      </w:r>
      <w:r w:rsidR="0054734E" w:rsidRPr="00FC0BAB">
        <w:rPr>
          <w:rFonts w:ascii="Arial" w:hAnsi="Arial" w:cs="Arial"/>
          <w:sz w:val="24"/>
        </w:rPr>
        <w:t xml:space="preserve">caused a bit of difficulty because we were not sure what exactly that consisted of. </w:t>
      </w:r>
      <w:r w:rsidR="00897707" w:rsidRPr="00FC0BAB">
        <w:rPr>
          <w:rFonts w:ascii="Arial" w:hAnsi="Arial" w:cs="Arial"/>
          <w:sz w:val="24"/>
        </w:rPr>
        <w:t xml:space="preserve">But after researching it a little it made more </w:t>
      </w:r>
      <w:r w:rsidR="009004CE" w:rsidRPr="00FC0BAB">
        <w:rPr>
          <w:rFonts w:ascii="Arial" w:hAnsi="Arial" w:cs="Arial"/>
          <w:sz w:val="24"/>
        </w:rPr>
        <w:t>sense,</w:t>
      </w:r>
      <w:r w:rsidRPr="00FC0BAB">
        <w:rPr>
          <w:rFonts w:ascii="Arial" w:hAnsi="Arial" w:cs="Arial"/>
          <w:sz w:val="24"/>
        </w:rPr>
        <w:t xml:space="preserve"> and we knew where to begin</w:t>
      </w:r>
      <w:r w:rsidR="00897707" w:rsidRPr="00FC0BAB">
        <w:rPr>
          <w:rFonts w:ascii="Arial" w:hAnsi="Arial" w:cs="Arial"/>
          <w:sz w:val="24"/>
        </w:rPr>
        <w:t>. Designing the test cases was also at first a challenge because we did not know exactly what they should look like. After reading the slides again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however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a better idea of how to make them.</w:t>
      </w:r>
      <w:r w:rsidR="0054734E" w:rsidRPr="00FC0BAB">
        <w:rPr>
          <w:rFonts w:ascii="Arial" w:hAnsi="Arial" w:cs="Arial"/>
          <w:sz w:val="24"/>
        </w:rPr>
        <w:t xml:space="preserve"> </w:t>
      </w:r>
      <w:r w:rsidR="00897707" w:rsidRPr="00FC0BAB">
        <w:rPr>
          <w:rFonts w:ascii="Arial" w:hAnsi="Arial" w:cs="Arial"/>
          <w:sz w:val="24"/>
        </w:rPr>
        <w:t xml:space="preserve">JMock also caused a few problems </w:t>
      </w:r>
      <w:r w:rsidRPr="00FC0BAB">
        <w:rPr>
          <w:rFonts w:ascii="Arial" w:hAnsi="Arial" w:cs="Arial"/>
          <w:sz w:val="24"/>
        </w:rPr>
        <w:t>just getting it set up and learning how to use it. Now we know how to get started designing a test plan and test cases and we know how to use JMock now.</w:t>
      </w:r>
    </w:p>
    <w:p w14:paraId="46F711BB" w14:textId="77777777" w:rsidR="00757E5C" w:rsidRPr="00FC0BAB" w:rsidRDefault="00757E5C" w:rsidP="00D3691E">
      <w:pPr>
        <w:jc w:val="left"/>
        <w:rPr>
          <w:rFonts w:ascii="Arial" w:hAnsi="Arial" w:cs="Arial"/>
          <w:sz w:val="24"/>
        </w:rPr>
      </w:pPr>
    </w:p>
    <w:p w14:paraId="2934D8B1" w14:textId="5BAD4227" w:rsidR="002872B5" w:rsidRPr="00FC0BAB" w:rsidRDefault="002872B5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Comments/feedback on the lab itself</w:t>
      </w:r>
    </w:p>
    <w:p w14:paraId="5E33EA4A" w14:textId="6B057A9F" w:rsidR="00BE1006" w:rsidRPr="00FC0BAB" w:rsidRDefault="00BE1006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instructions on how to set up the eclipse project were </w:t>
      </w:r>
      <w:r w:rsidR="00D3691E" w:rsidRPr="00FC0BAB">
        <w:rPr>
          <w:rFonts w:ascii="Arial" w:hAnsi="Arial" w:cs="Arial"/>
          <w:sz w:val="24"/>
        </w:rPr>
        <w:t>simple</w:t>
      </w:r>
      <w:r w:rsidRPr="00FC0BAB">
        <w:rPr>
          <w:rFonts w:ascii="Arial" w:hAnsi="Arial" w:cs="Arial"/>
          <w:sz w:val="24"/>
        </w:rPr>
        <w:t xml:space="preserve"> to follow and made it easy to get started working on the lab.</w:t>
      </w:r>
    </w:p>
    <w:p w14:paraId="20CFC7E2" w14:textId="77777777" w:rsidR="00BE1006" w:rsidRPr="00FC0BAB" w:rsidRDefault="00BE1006" w:rsidP="00D3691E">
      <w:pPr>
        <w:jc w:val="left"/>
        <w:rPr>
          <w:rFonts w:ascii="Arial" w:hAnsi="Arial" w:cs="Arial"/>
          <w:sz w:val="24"/>
        </w:rPr>
      </w:pPr>
    </w:p>
    <w:sectPr w:rsidR="00BE1006" w:rsidRPr="00FC0BAB" w:rsidSect="00CD029B">
      <w:footerReference w:type="even" r:id="rId7"/>
      <w:footerReference w:type="default" r:id="rId8"/>
      <w:footnotePr>
        <w:numRestart w:val="eachPage"/>
      </w:footnotePr>
      <w:pgSz w:w="12242" w:h="15842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1D546" w14:textId="77777777" w:rsidR="0047798D" w:rsidRDefault="0047798D" w:rsidP="001566D1">
      <w:r>
        <w:separator/>
      </w:r>
    </w:p>
  </w:endnote>
  <w:endnote w:type="continuationSeparator" w:id="0">
    <w:p w14:paraId="3CEB7B0C" w14:textId="77777777" w:rsidR="0047798D" w:rsidRDefault="0047798D" w:rsidP="00156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6EF1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80F6AD" w14:textId="77777777" w:rsidR="00C86F27" w:rsidRDefault="00C86F27" w:rsidP="001566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90EFB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1FDB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09783" w14:textId="77777777" w:rsidR="00C86F27" w:rsidRDefault="00C86F27" w:rsidP="001566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840F3" w14:textId="77777777" w:rsidR="0047798D" w:rsidRDefault="0047798D" w:rsidP="001566D1">
      <w:r>
        <w:separator/>
      </w:r>
    </w:p>
  </w:footnote>
  <w:footnote w:type="continuationSeparator" w:id="0">
    <w:p w14:paraId="6024371E" w14:textId="77777777" w:rsidR="0047798D" w:rsidRDefault="0047798D" w:rsidP="00156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C4C54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394E33"/>
    <w:multiLevelType w:val="multilevel"/>
    <w:tmpl w:val="5860B702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ascii="Helvetica" w:hAnsi="Helvetica" w:hint="default"/>
        <w:b/>
        <w:i w:val="0"/>
        <w:sz w:val="22"/>
        <w:szCs w:val="2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2C85188"/>
    <w:multiLevelType w:val="hybridMultilevel"/>
    <w:tmpl w:val="315CD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U3sTQzNjOwNDVV0lEKTi0uzszPAykwrAUAHbjGJiwAAAA=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IEEE&lt;/Style&gt;&lt;LeftDelim&gt;{&lt;/LeftDelim&gt;&lt;RightDelim&gt;}&lt;/RightDelim&gt;&lt;FontName&gt;Palatino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Stress Tests Orders.enl&lt;/item&gt;&lt;/Libraries&gt;&lt;/ENLibraries&gt;"/>
  </w:docVars>
  <w:rsids>
    <w:rsidRoot w:val="00E603B8"/>
    <w:rsid w:val="00001090"/>
    <w:rsid w:val="000016AC"/>
    <w:rsid w:val="00001911"/>
    <w:rsid w:val="00006885"/>
    <w:rsid w:val="0001094C"/>
    <w:rsid w:val="00011678"/>
    <w:rsid w:val="000116D6"/>
    <w:rsid w:val="0002113A"/>
    <w:rsid w:val="00021B6A"/>
    <w:rsid w:val="000229D2"/>
    <w:rsid w:val="000237FF"/>
    <w:rsid w:val="00023A99"/>
    <w:rsid w:val="00023FD5"/>
    <w:rsid w:val="00026D97"/>
    <w:rsid w:val="000333CB"/>
    <w:rsid w:val="000343B2"/>
    <w:rsid w:val="00034F8E"/>
    <w:rsid w:val="0003798A"/>
    <w:rsid w:val="00042624"/>
    <w:rsid w:val="000432F7"/>
    <w:rsid w:val="00043A63"/>
    <w:rsid w:val="0004448A"/>
    <w:rsid w:val="00046B21"/>
    <w:rsid w:val="00053ADF"/>
    <w:rsid w:val="00053DAF"/>
    <w:rsid w:val="00054E65"/>
    <w:rsid w:val="00057AFD"/>
    <w:rsid w:val="00061046"/>
    <w:rsid w:val="00062F97"/>
    <w:rsid w:val="00063C2E"/>
    <w:rsid w:val="00064121"/>
    <w:rsid w:val="00064623"/>
    <w:rsid w:val="00070136"/>
    <w:rsid w:val="0007390D"/>
    <w:rsid w:val="00075501"/>
    <w:rsid w:val="000756C7"/>
    <w:rsid w:val="000800F0"/>
    <w:rsid w:val="00083DBB"/>
    <w:rsid w:val="00083DD2"/>
    <w:rsid w:val="0008559D"/>
    <w:rsid w:val="00086FC8"/>
    <w:rsid w:val="000903F8"/>
    <w:rsid w:val="00091D2D"/>
    <w:rsid w:val="00092EBC"/>
    <w:rsid w:val="000945F2"/>
    <w:rsid w:val="000954B5"/>
    <w:rsid w:val="000976AC"/>
    <w:rsid w:val="00097B5E"/>
    <w:rsid w:val="000A1367"/>
    <w:rsid w:val="000A208A"/>
    <w:rsid w:val="000A2403"/>
    <w:rsid w:val="000A4666"/>
    <w:rsid w:val="000B12CB"/>
    <w:rsid w:val="000B146E"/>
    <w:rsid w:val="000B2C9A"/>
    <w:rsid w:val="000C06D5"/>
    <w:rsid w:val="000C19FB"/>
    <w:rsid w:val="000C3772"/>
    <w:rsid w:val="000C49DA"/>
    <w:rsid w:val="000C6237"/>
    <w:rsid w:val="000D0C7C"/>
    <w:rsid w:val="000D117E"/>
    <w:rsid w:val="000D4AFE"/>
    <w:rsid w:val="000D51E3"/>
    <w:rsid w:val="000E520E"/>
    <w:rsid w:val="000F0BA3"/>
    <w:rsid w:val="000F0D48"/>
    <w:rsid w:val="000F0FA6"/>
    <w:rsid w:val="000F1AF3"/>
    <w:rsid w:val="000F2517"/>
    <w:rsid w:val="000F2ABA"/>
    <w:rsid w:val="000F3033"/>
    <w:rsid w:val="000F3207"/>
    <w:rsid w:val="000F3AE8"/>
    <w:rsid w:val="000F3D66"/>
    <w:rsid w:val="0010423A"/>
    <w:rsid w:val="00107524"/>
    <w:rsid w:val="001079EC"/>
    <w:rsid w:val="00112A7C"/>
    <w:rsid w:val="00113EBD"/>
    <w:rsid w:val="0011623A"/>
    <w:rsid w:val="00116C01"/>
    <w:rsid w:val="00120109"/>
    <w:rsid w:val="00120D3B"/>
    <w:rsid w:val="00121359"/>
    <w:rsid w:val="0012294A"/>
    <w:rsid w:val="0012424B"/>
    <w:rsid w:val="00124DEA"/>
    <w:rsid w:val="0012617C"/>
    <w:rsid w:val="0013023F"/>
    <w:rsid w:val="0013172D"/>
    <w:rsid w:val="00131928"/>
    <w:rsid w:val="00135F65"/>
    <w:rsid w:val="00137252"/>
    <w:rsid w:val="00141082"/>
    <w:rsid w:val="001422B7"/>
    <w:rsid w:val="001429AB"/>
    <w:rsid w:val="00144060"/>
    <w:rsid w:val="00145A27"/>
    <w:rsid w:val="00150E76"/>
    <w:rsid w:val="00153240"/>
    <w:rsid w:val="0015353B"/>
    <w:rsid w:val="00154CF4"/>
    <w:rsid w:val="001566A4"/>
    <w:rsid w:val="001566D1"/>
    <w:rsid w:val="001626E2"/>
    <w:rsid w:val="00165203"/>
    <w:rsid w:val="0016663F"/>
    <w:rsid w:val="00171EC2"/>
    <w:rsid w:val="00172DAE"/>
    <w:rsid w:val="00173BBD"/>
    <w:rsid w:val="00175929"/>
    <w:rsid w:val="00175964"/>
    <w:rsid w:val="00176D98"/>
    <w:rsid w:val="0017737E"/>
    <w:rsid w:val="001819DA"/>
    <w:rsid w:val="00181DAA"/>
    <w:rsid w:val="001834C9"/>
    <w:rsid w:val="0018356B"/>
    <w:rsid w:val="00187850"/>
    <w:rsid w:val="001900AB"/>
    <w:rsid w:val="0019281A"/>
    <w:rsid w:val="00192D76"/>
    <w:rsid w:val="0019343F"/>
    <w:rsid w:val="00194046"/>
    <w:rsid w:val="00195C08"/>
    <w:rsid w:val="00196479"/>
    <w:rsid w:val="0019687C"/>
    <w:rsid w:val="001A0CBD"/>
    <w:rsid w:val="001A1484"/>
    <w:rsid w:val="001A2D07"/>
    <w:rsid w:val="001A6A84"/>
    <w:rsid w:val="001B3D24"/>
    <w:rsid w:val="001B4BD2"/>
    <w:rsid w:val="001B6D5E"/>
    <w:rsid w:val="001C292D"/>
    <w:rsid w:val="001C2CF3"/>
    <w:rsid w:val="001C2FCF"/>
    <w:rsid w:val="001C4691"/>
    <w:rsid w:val="001C5EDA"/>
    <w:rsid w:val="001D0497"/>
    <w:rsid w:val="001D60EC"/>
    <w:rsid w:val="001D6531"/>
    <w:rsid w:val="001D75DF"/>
    <w:rsid w:val="001E2A07"/>
    <w:rsid w:val="001E38AA"/>
    <w:rsid w:val="001E3F25"/>
    <w:rsid w:val="001E4A06"/>
    <w:rsid w:val="001F5806"/>
    <w:rsid w:val="001F5F73"/>
    <w:rsid w:val="001F761A"/>
    <w:rsid w:val="00200193"/>
    <w:rsid w:val="002031C3"/>
    <w:rsid w:val="002034C8"/>
    <w:rsid w:val="0020379A"/>
    <w:rsid w:val="00205DFC"/>
    <w:rsid w:val="00210695"/>
    <w:rsid w:val="002119B8"/>
    <w:rsid w:val="00211ED1"/>
    <w:rsid w:val="00215798"/>
    <w:rsid w:val="0021647E"/>
    <w:rsid w:val="00216982"/>
    <w:rsid w:val="00216C73"/>
    <w:rsid w:val="00216D3F"/>
    <w:rsid w:val="00221515"/>
    <w:rsid w:val="00221922"/>
    <w:rsid w:val="00222479"/>
    <w:rsid w:val="00223CC4"/>
    <w:rsid w:val="00226785"/>
    <w:rsid w:val="002326C1"/>
    <w:rsid w:val="00233D72"/>
    <w:rsid w:val="00233E43"/>
    <w:rsid w:val="002345FC"/>
    <w:rsid w:val="00234D92"/>
    <w:rsid w:val="00236119"/>
    <w:rsid w:val="00240986"/>
    <w:rsid w:val="00243DC0"/>
    <w:rsid w:val="00250B25"/>
    <w:rsid w:val="00252DB2"/>
    <w:rsid w:val="00253506"/>
    <w:rsid w:val="0025350B"/>
    <w:rsid w:val="00253AB6"/>
    <w:rsid w:val="00255991"/>
    <w:rsid w:val="0026110D"/>
    <w:rsid w:val="0026138D"/>
    <w:rsid w:val="00261535"/>
    <w:rsid w:val="002615FD"/>
    <w:rsid w:val="00265C1C"/>
    <w:rsid w:val="00267258"/>
    <w:rsid w:val="00271741"/>
    <w:rsid w:val="00273718"/>
    <w:rsid w:val="00274854"/>
    <w:rsid w:val="00275410"/>
    <w:rsid w:val="00275738"/>
    <w:rsid w:val="002809DC"/>
    <w:rsid w:val="00280FBF"/>
    <w:rsid w:val="00284C1A"/>
    <w:rsid w:val="00285004"/>
    <w:rsid w:val="002858F6"/>
    <w:rsid w:val="00286658"/>
    <w:rsid w:val="00286D57"/>
    <w:rsid w:val="00286F35"/>
    <w:rsid w:val="002872B5"/>
    <w:rsid w:val="002875AF"/>
    <w:rsid w:val="00290559"/>
    <w:rsid w:val="00290B74"/>
    <w:rsid w:val="00290FE9"/>
    <w:rsid w:val="00291D3A"/>
    <w:rsid w:val="00292D7F"/>
    <w:rsid w:val="00295F35"/>
    <w:rsid w:val="0029781C"/>
    <w:rsid w:val="002A55AE"/>
    <w:rsid w:val="002B0C8F"/>
    <w:rsid w:val="002B48C3"/>
    <w:rsid w:val="002B4EAB"/>
    <w:rsid w:val="002B6C36"/>
    <w:rsid w:val="002B6FE1"/>
    <w:rsid w:val="002B775B"/>
    <w:rsid w:val="002C008D"/>
    <w:rsid w:val="002C5F42"/>
    <w:rsid w:val="002D4BCF"/>
    <w:rsid w:val="002D657E"/>
    <w:rsid w:val="002D753A"/>
    <w:rsid w:val="002E0449"/>
    <w:rsid w:val="002E1020"/>
    <w:rsid w:val="002E1FDB"/>
    <w:rsid w:val="002E3A3E"/>
    <w:rsid w:val="002E7EDE"/>
    <w:rsid w:val="002F0B27"/>
    <w:rsid w:val="002F0FFF"/>
    <w:rsid w:val="002F54E7"/>
    <w:rsid w:val="002F613D"/>
    <w:rsid w:val="002F7FD1"/>
    <w:rsid w:val="00300FC0"/>
    <w:rsid w:val="0030519D"/>
    <w:rsid w:val="003056A3"/>
    <w:rsid w:val="00306A29"/>
    <w:rsid w:val="003112D9"/>
    <w:rsid w:val="00312036"/>
    <w:rsid w:val="00313479"/>
    <w:rsid w:val="00315441"/>
    <w:rsid w:val="00315F18"/>
    <w:rsid w:val="0031694A"/>
    <w:rsid w:val="00320D4C"/>
    <w:rsid w:val="00321DC8"/>
    <w:rsid w:val="00322071"/>
    <w:rsid w:val="00324988"/>
    <w:rsid w:val="003254F8"/>
    <w:rsid w:val="00325AC8"/>
    <w:rsid w:val="0033392A"/>
    <w:rsid w:val="0033407B"/>
    <w:rsid w:val="0033566F"/>
    <w:rsid w:val="00335858"/>
    <w:rsid w:val="00337060"/>
    <w:rsid w:val="00337122"/>
    <w:rsid w:val="00337ADF"/>
    <w:rsid w:val="00341105"/>
    <w:rsid w:val="003414FF"/>
    <w:rsid w:val="00342052"/>
    <w:rsid w:val="003423E2"/>
    <w:rsid w:val="003443E5"/>
    <w:rsid w:val="00350132"/>
    <w:rsid w:val="003531D8"/>
    <w:rsid w:val="00353A1A"/>
    <w:rsid w:val="00354335"/>
    <w:rsid w:val="0036089F"/>
    <w:rsid w:val="00360B8E"/>
    <w:rsid w:val="003613E4"/>
    <w:rsid w:val="00362E52"/>
    <w:rsid w:val="00367AF8"/>
    <w:rsid w:val="0037065F"/>
    <w:rsid w:val="00370B50"/>
    <w:rsid w:val="00372B09"/>
    <w:rsid w:val="003732CB"/>
    <w:rsid w:val="003743EA"/>
    <w:rsid w:val="003744DA"/>
    <w:rsid w:val="00377616"/>
    <w:rsid w:val="00385566"/>
    <w:rsid w:val="003906DF"/>
    <w:rsid w:val="003924C5"/>
    <w:rsid w:val="00394C24"/>
    <w:rsid w:val="0039767B"/>
    <w:rsid w:val="003A161B"/>
    <w:rsid w:val="003A2819"/>
    <w:rsid w:val="003A359B"/>
    <w:rsid w:val="003A3E46"/>
    <w:rsid w:val="003A500B"/>
    <w:rsid w:val="003A61C4"/>
    <w:rsid w:val="003B0FC3"/>
    <w:rsid w:val="003B400D"/>
    <w:rsid w:val="003B5038"/>
    <w:rsid w:val="003B544F"/>
    <w:rsid w:val="003C251B"/>
    <w:rsid w:val="003C2A16"/>
    <w:rsid w:val="003C34D0"/>
    <w:rsid w:val="003C3E06"/>
    <w:rsid w:val="003C48A7"/>
    <w:rsid w:val="003C5B0E"/>
    <w:rsid w:val="003C6056"/>
    <w:rsid w:val="003C6307"/>
    <w:rsid w:val="003D5371"/>
    <w:rsid w:val="003D7C58"/>
    <w:rsid w:val="003D7C83"/>
    <w:rsid w:val="003E10FC"/>
    <w:rsid w:val="003E3AF7"/>
    <w:rsid w:val="003E55CE"/>
    <w:rsid w:val="003E7F6F"/>
    <w:rsid w:val="003F3687"/>
    <w:rsid w:val="003F57F9"/>
    <w:rsid w:val="003F5DD6"/>
    <w:rsid w:val="003F77FD"/>
    <w:rsid w:val="00400B9F"/>
    <w:rsid w:val="00402846"/>
    <w:rsid w:val="00402BA2"/>
    <w:rsid w:val="00403754"/>
    <w:rsid w:val="00405E84"/>
    <w:rsid w:val="004102E8"/>
    <w:rsid w:val="004128D8"/>
    <w:rsid w:val="0041437E"/>
    <w:rsid w:val="00417E93"/>
    <w:rsid w:val="00423C50"/>
    <w:rsid w:val="00425C89"/>
    <w:rsid w:val="00430B36"/>
    <w:rsid w:val="00432808"/>
    <w:rsid w:val="004352E1"/>
    <w:rsid w:val="00436659"/>
    <w:rsid w:val="00436878"/>
    <w:rsid w:val="00437FD9"/>
    <w:rsid w:val="00440760"/>
    <w:rsid w:val="00442E41"/>
    <w:rsid w:val="00443B33"/>
    <w:rsid w:val="00444A77"/>
    <w:rsid w:val="004474CC"/>
    <w:rsid w:val="00451035"/>
    <w:rsid w:val="004536F2"/>
    <w:rsid w:val="00454616"/>
    <w:rsid w:val="0045532C"/>
    <w:rsid w:val="0046583E"/>
    <w:rsid w:val="00465B66"/>
    <w:rsid w:val="00466D33"/>
    <w:rsid w:val="00466D6E"/>
    <w:rsid w:val="00471A74"/>
    <w:rsid w:val="00471FF1"/>
    <w:rsid w:val="00476F46"/>
    <w:rsid w:val="0047750C"/>
    <w:rsid w:val="0047798D"/>
    <w:rsid w:val="0048587D"/>
    <w:rsid w:val="00486E51"/>
    <w:rsid w:val="00490235"/>
    <w:rsid w:val="00490C0F"/>
    <w:rsid w:val="00496D0F"/>
    <w:rsid w:val="004A004B"/>
    <w:rsid w:val="004A012E"/>
    <w:rsid w:val="004A0873"/>
    <w:rsid w:val="004A23A9"/>
    <w:rsid w:val="004A2991"/>
    <w:rsid w:val="004A36D4"/>
    <w:rsid w:val="004A44B3"/>
    <w:rsid w:val="004B26AF"/>
    <w:rsid w:val="004B2A53"/>
    <w:rsid w:val="004B3787"/>
    <w:rsid w:val="004B38CC"/>
    <w:rsid w:val="004B3C1A"/>
    <w:rsid w:val="004B4FCE"/>
    <w:rsid w:val="004C0462"/>
    <w:rsid w:val="004C25DB"/>
    <w:rsid w:val="004D11C6"/>
    <w:rsid w:val="004D1D21"/>
    <w:rsid w:val="004D4BE9"/>
    <w:rsid w:val="004D7FA2"/>
    <w:rsid w:val="004E0E40"/>
    <w:rsid w:val="004E11A4"/>
    <w:rsid w:val="004E1FFC"/>
    <w:rsid w:val="004E20AB"/>
    <w:rsid w:val="004E222F"/>
    <w:rsid w:val="004E2EA5"/>
    <w:rsid w:val="004E4634"/>
    <w:rsid w:val="004E55EF"/>
    <w:rsid w:val="004F0E19"/>
    <w:rsid w:val="004F5908"/>
    <w:rsid w:val="004F5F04"/>
    <w:rsid w:val="004F7FC3"/>
    <w:rsid w:val="0050037E"/>
    <w:rsid w:val="0050165D"/>
    <w:rsid w:val="00503E54"/>
    <w:rsid w:val="005058B6"/>
    <w:rsid w:val="00505A2A"/>
    <w:rsid w:val="00507971"/>
    <w:rsid w:val="00507C00"/>
    <w:rsid w:val="00510ABF"/>
    <w:rsid w:val="00512777"/>
    <w:rsid w:val="00514ECD"/>
    <w:rsid w:val="00515C76"/>
    <w:rsid w:val="00516BBF"/>
    <w:rsid w:val="0051767A"/>
    <w:rsid w:val="00521BE3"/>
    <w:rsid w:val="00522CB1"/>
    <w:rsid w:val="0052352F"/>
    <w:rsid w:val="0052523B"/>
    <w:rsid w:val="005267E7"/>
    <w:rsid w:val="00527672"/>
    <w:rsid w:val="00527FEF"/>
    <w:rsid w:val="005333DA"/>
    <w:rsid w:val="0053391C"/>
    <w:rsid w:val="00534018"/>
    <w:rsid w:val="00534806"/>
    <w:rsid w:val="00540224"/>
    <w:rsid w:val="0054125A"/>
    <w:rsid w:val="00542696"/>
    <w:rsid w:val="00543747"/>
    <w:rsid w:val="00545D84"/>
    <w:rsid w:val="0054734E"/>
    <w:rsid w:val="0055089C"/>
    <w:rsid w:val="005533C6"/>
    <w:rsid w:val="00557F54"/>
    <w:rsid w:val="00560CFC"/>
    <w:rsid w:val="00563A99"/>
    <w:rsid w:val="00565A18"/>
    <w:rsid w:val="00565EAB"/>
    <w:rsid w:val="00570E7D"/>
    <w:rsid w:val="005726F5"/>
    <w:rsid w:val="00572A2B"/>
    <w:rsid w:val="005733C3"/>
    <w:rsid w:val="00576F46"/>
    <w:rsid w:val="0058179E"/>
    <w:rsid w:val="00582C41"/>
    <w:rsid w:val="0058329F"/>
    <w:rsid w:val="00590AB3"/>
    <w:rsid w:val="00593071"/>
    <w:rsid w:val="00593E05"/>
    <w:rsid w:val="00595179"/>
    <w:rsid w:val="005953AB"/>
    <w:rsid w:val="005A5CF4"/>
    <w:rsid w:val="005B1237"/>
    <w:rsid w:val="005B17BD"/>
    <w:rsid w:val="005B350F"/>
    <w:rsid w:val="005B5F78"/>
    <w:rsid w:val="005B6D8B"/>
    <w:rsid w:val="005B74D5"/>
    <w:rsid w:val="005C0175"/>
    <w:rsid w:val="005C0399"/>
    <w:rsid w:val="005C078C"/>
    <w:rsid w:val="005D129F"/>
    <w:rsid w:val="005D1A5E"/>
    <w:rsid w:val="005D2810"/>
    <w:rsid w:val="005D43E4"/>
    <w:rsid w:val="005D611C"/>
    <w:rsid w:val="005D67E8"/>
    <w:rsid w:val="005E048B"/>
    <w:rsid w:val="005E0EAC"/>
    <w:rsid w:val="005E35A3"/>
    <w:rsid w:val="005E50DC"/>
    <w:rsid w:val="005E64DF"/>
    <w:rsid w:val="005E667A"/>
    <w:rsid w:val="005F0E9D"/>
    <w:rsid w:val="005F1307"/>
    <w:rsid w:val="005F268B"/>
    <w:rsid w:val="005F6140"/>
    <w:rsid w:val="005F66B9"/>
    <w:rsid w:val="006030F1"/>
    <w:rsid w:val="0060546E"/>
    <w:rsid w:val="00605897"/>
    <w:rsid w:val="00605CA8"/>
    <w:rsid w:val="00606BEE"/>
    <w:rsid w:val="0061037F"/>
    <w:rsid w:val="00613210"/>
    <w:rsid w:val="00613EA4"/>
    <w:rsid w:val="0061665E"/>
    <w:rsid w:val="0062053A"/>
    <w:rsid w:val="00623173"/>
    <w:rsid w:val="00627046"/>
    <w:rsid w:val="00630E11"/>
    <w:rsid w:val="00631844"/>
    <w:rsid w:val="006322DD"/>
    <w:rsid w:val="00640656"/>
    <w:rsid w:val="006418E0"/>
    <w:rsid w:val="00642190"/>
    <w:rsid w:val="006465FB"/>
    <w:rsid w:val="0064714B"/>
    <w:rsid w:val="0064766F"/>
    <w:rsid w:val="006479BB"/>
    <w:rsid w:val="006561EA"/>
    <w:rsid w:val="006603E0"/>
    <w:rsid w:val="0066084E"/>
    <w:rsid w:val="00662F4A"/>
    <w:rsid w:val="00663800"/>
    <w:rsid w:val="00664FF7"/>
    <w:rsid w:val="00666317"/>
    <w:rsid w:val="00666ECA"/>
    <w:rsid w:val="00670622"/>
    <w:rsid w:val="00671915"/>
    <w:rsid w:val="00677834"/>
    <w:rsid w:val="00680D70"/>
    <w:rsid w:val="006814CD"/>
    <w:rsid w:val="00682848"/>
    <w:rsid w:val="006838E9"/>
    <w:rsid w:val="006868A4"/>
    <w:rsid w:val="006877F2"/>
    <w:rsid w:val="00687FA7"/>
    <w:rsid w:val="00690A1F"/>
    <w:rsid w:val="00694AC5"/>
    <w:rsid w:val="006955BD"/>
    <w:rsid w:val="00697090"/>
    <w:rsid w:val="006A2264"/>
    <w:rsid w:val="006A5F0C"/>
    <w:rsid w:val="006B005B"/>
    <w:rsid w:val="006B12FC"/>
    <w:rsid w:val="006B1F4B"/>
    <w:rsid w:val="006B23C6"/>
    <w:rsid w:val="006B34B5"/>
    <w:rsid w:val="006B498D"/>
    <w:rsid w:val="006C3269"/>
    <w:rsid w:val="006C32A6"/>
    <w:rsid w:val="006C4A2D"/>
    <w:rsid w:val="006C4F62"/>
    <w:rsid w:val="006D030E"/>
    <w:rsid w:val="006D2CDC"/>
    <w:rsid w:val="006D4166"/>
    <w:rsid w:val="006D498F"/>
    <w:rsid w:val="006D5E2D"/>
    <w:rsid w:val="006D6A9A"/>
    <w:rsid w:val="006E06D7"/>
    <w:rsid w:val="006E2F65"/>
    <w:rsid w:val="006E43FE"/>
    <w:rsid w:val="006E6AD9"/>
    <w:rsid w:val="006F0181"/>
    <w:rsid w:val="006F25E7"/>
    <w:rsid w:val="006F2F0A"/>
    <w:rsid w:val="006F74B6"/>
    <w:rsid w:val="0070082C"/>
    <w:rsid w:val="0070182A"/>
    <w:rsid w:val="007022E4"/>
    <w:rsid w:val="0070377F"/>
    <w:rsid w:val="00705B22"/>
    <w:rsid w:val="00707102"/>
    <w:rsid w:val="00710F9B"/>
    <w:rsid w:val="00712BCF"/>
    <w:rsid w:val="007153AC"/>
    <w:rsid w:val="00716D25"/>
    <w:rsid w:val="007206EA"/>
    <w:rsid w:val="007214C2"/>
    <w:rsid w:val="007221EC"/>
    <w:rsid w:val="0072338C"/>
    <w:rsid w:val="00730AA9"/>
    <w:rsid w:val="00731888"/>
    <w:rsid w:val="00731CB9"/>
    <w:rsid w:val="00735572"/>
    <w:rsid w:val="00737FDB"/>
    <w:rsid w:val="00740489"/>
    <w:rsid w:val="00744022"/>
    <w:rsid w:val="00746C4B"/>
    <w:rsid w:val="00746CF0"/>
    <w:rsid w:val="00750DFF"/>
    <w:rsid w:val="00752B0E"/>
    <w:rsid w:val="00754B11"/>
    <w:rsid w:val="0075519A"/>
    <w:rsid w:val="007568EC"/>
    <w:rsid w:val="00757E5C"/>
    <w:rsid w:val="00763138"/>
    <w:rsid w:val="00764E50"/>
    <w:rsid w:val="0076531D"/>
    <w:rsid w:val="0076640E"/>
    <w:rsid w:val="007667A4"/>
    <w:rsid w:val="00767633"/>
    <w:rsid w:val="00767AA2"/>
    <w:rsid w:val="0077084F"/>
    <w:rsid w:val="00770C23"/>
    <w:rsid w:val="00774905"/>
    <w:rsid w:val="007769F3"/>
    <w:rsid w:val="007771F6"/>
    <w:rsid w:val="00781765"/>
    <w:rsid w:val="007823C6"/>
    <w:rsid w:val="007838B1"/>
    <w:rsid w:val="00784B1B"/>
    <w:rsid w:val="00785FC2"/>
    <w:rsid w:val="007861EB"/>
    <w:rsid w:val="007942E8"/>
    <w:rsid w:val="00795F9C"/>
    <w:rsid w:val="007971F9"/>
    <w:rsid w:val="007A481F"/>
    <w:rsid w:val="007A57EF"/>
    <w:rsid w:val="007A791D"/>
    <w:rsid w:val="007B0BEE"/>
    <w:rsid w:val="007B345D"/>
    <w:rsid w:val="007B4E9C"/>
    <w:rsid w:val="007C1130"/>
    <w:rsid w:val="007C11BE"/>
    <w:rsid w:val="007C27C0"/>
    <w:rsid w:val="007C40C3"/>
    <w:rsid w:val="007C4E3D"/>
    <w:rsid w:val="007C59DE"/>
    <w:rsid w:val="007C79A3"/>
    <w:rsid w:val="007D13EC"/>
    <w:rsid w:val="007E443F"/>
    <w:rsid w:val="007E7DA3"/>
    <w:rsid w:val="007E7E96"/>
    <w:rsid w:val="007F1663"/>
    <w:rsid w:val="007F18CD"/>
    <w:rsid w:val="007F4966"/>
    <w:rsid w:val="007F497E"/>
    <w:rsid w:val="007F4E88"/>
    <w:rsid w:val="007F5B68"/>
    <w:rsid w:val="007F6139"/>
    <w:rsid w:val="008010CF"/>
    <w:rsid w:val="008018BC"/>
    <w:rsid w:val="00802190"/>
    <w:rsid w:val="008023F1"/>
    <w:rsid w:val="008040E5"/>
    <w:rsid w:val="00804E84"/>
    <w:rsid w:val="00806432"/>
    <w:rsid w:val="008079E9"/>
    <w:rsid w:val="008129A3"/>
    <w:rsid w:val="00814C96"/>
    <w:rsid w:val="00815AB4"/>
    <w:rsid w:val="00815D1D"/>
    <w:rsid w:val="0082037F"/>
    <w:rsid w:val="008252B7"/>
    <w:rsid w:val="00826700"/>
    <w:rsid w:val="00831F9D"/>
    <w:rsid w:val="0083370D"/>
    <w:rsid w:val="00833871"/>
    <w:rsid w:val="0083611E"/>
    <w:rsid w:val="008369A8"/>
    <w:rsid w:val="008377C4"/>
    <w:rsid w:val="008378AF"/>
    <w:rsid w:val="00840F06"/>
    <w:rsid w:val="008411DB"/>
    <w:rsid w:val="00841A34"/>
    <w:rsid w:val="008429C0"/>
    <w:rsid w:val="00842E5B"/>
    <w:rsid w:val="0084576E"/>
    <w:rsid w:val="00845A1E"/>
    <w:rsid w:val="00846649"/>
    <w:rsid w:val="00847AF4"/>
    <w:rsid w:val="00847BB4"/>
    <w:rsid w:val="00850A65"/>
    <w:rsid w:val="0085222A"/>
    <w:rsid w:val="0085439A"/>
    <w:rsid w:val="00854913"/>
    <w:rsid w:val="00854989"/>
    <w:rsid w:val="00854C22"/>
    <w:rsid w:val="00855875"/>
    <w:rsid w:val="00855D48"/>
    <w:rsid w:val="00855EF1"/>
    <w:rsid w:val="008576C5"/>
    <w:rsid w:val="00860250"/>
    <w:rsid w:val="008607F5"/>
    <w:rsid w:val="00860CF5"/>
    <w:rsid w:val="00861161"/>
    <w:rsid w:val="00863339"/>
    <w:rsid w:val="008633DE"/>
    <w:rsid w:val="00864246"/>
    <w:rsid w:val="0087466D"/>
    <w:rsid w:val="00876517"/>
    <w:rsid w:val="00876F82"/>
    <w:rsid w:val="00880B16"/>
    <w:rsid w:val="00882FD4"/>
    <w:rsid w:val="0088483F"/>
    <w:rsid w:val="00885952"/>
    <w:rsid w:val="00886975"/>
    <w:rsid w:val="00886C7B"/>
    <w:rsid w:val="00886F60"/>
    <w:rsid w:val="008876BF"/>
    <w:rsid w:val="008918E8"/>
    <w:rsid w:val="00893B7C"/>
    <w:rsid w:val="00893C7F"/>
    <w:rsid w:val="0089470F"/>
    <w:rsid w:val="00894B90"/>
    <w:rsid w:val="00895E94"/>
    <w:rsid w:val="0089728A"/>
    <w:rsid w:val="00897707"/>
    <w:rsid w:val="00897FCC"/>
    <w:rsid w:val="008A05C7"/>
    <w:rsid w:val="008A0F83"/>
    <w:rsid w:val="008A1352"/>
    <w:rsid w:val="008A1BF0"/>
    <w:rsid w:val="008A6E64"/>
    <w:rsid w:val="008B35C6"/>
    <w:rsid w:val="008B3843"/>
    <w:rsid w:val="008B5535"/>
    <w:rsid w:val="008B59DE"/>
    <w:rsid w:val="008B6188"/>
    <w:rsid w:val="008B7AA2"/>
    <w:rsid w:val="008C2A35"/>
    <w:rsid w:val="008C2B83"/>
    <w:rsid w:val="008C49B3"/>
    <w:rsid w:val="008C59D1"/>
    <w:rsid w:val="008C732F"/>
    <w:rsid w:val="008D1F9C"/>
    <w:rsid w:val="008E7526"/>
    <w:rsid w:val="008E7584"/>
    <w:rsid w:val="008F00D8"/>
    <w:rsid w:val="008F2540"/>
    <w:rsid w:val="008F37BC"/>
    <w:rsid w:val="008F3F9E"/>
    <w:rsid w:val="009004CE"/>
    <w:rsid w:val="00900CC6"/>
    <w:rsid w:val="009016AD"/>
    <w:rsid w:val="00901ED1"/>
    <w:rsid w:val="00901F17"/>
    <w:rsid w:val="00905AA0"/>
    <w:rsid w:val="00910956"/>
    <w:rsid w:val="00911617"/>
    <w:rsid w:val="00911EB5"/>
    <w:rsid w:val="009122A2"/>
    <w:rsid w:val="00912F40"/>
    <w:rsid w:val="009133EA"/>
    <w:rsid w:val="00913AE1"/>
    <w:rsid w:val="009140B9"/>
    <w:rsid w:val="00923A88"/>
    <w:rsid w:val="00932F21"/>
    <w:rsid w:val="00933024"/>
    <w:rsid w:val="00933D6A"/>
    <w:rsid w:val="00933D84"/>
    <w:rsid w:val="00936171"/>
    <w:rsid w:val="00937E79"/>
    <w:rsid w:val="00941895"/>
    <w:rsid w:val="00943709"/>
    <w:rsid w:val="00944AB6"/>
    <w:rsid w:val="009500D9"/>
    <w:rsid w:val="009515D0"/>
    <w:rsid w:val="00952809"/>
    <w:rsid w:val="00954D0D"/>
    <w:rsid w:val="009559B7"/>
    <w:rsid w:val="00960944"/>
    <w:rsid w:val="009613E6"/>
    <w:rsid w:val="009630C5"/>
    <w:rsid w:val="00963284"/>
    <w:rsid w:val="0096606E"/>
    <w:rsid w:val="009706A1"/>
    <w:rsid w:val="009722D7"/>
    <w:rsid w:val="00972FFB"/>
    <w:rsid w:val="00973516"/>
    <w:rsid w:val="0098201D"/>
    <w:rsid w:val="00982B34"/>
    <w:rsid w:val="00985DA6"/>
    <w:rsid w:val="00986E40"/>
    <w:rsid w:val="00987152"/>
    <w:rsid w:val="00987955"/>
    <w:rsid w:val="00990F89"/>
    <w:rsid w:val="009B11C1"/>
    <w:rsid w:val="009B31C1"/>
    <w:rsid w:val="009B3F6F"/>
    <w:rsid w:val="009B524F"/>
    <w:rsid w:val="009B70A4"/>
    <w:rsid w:val="009C073C"/>
    <w:rsid w:val="009C11B1"/>
    <w:rsid w:val="009C1A8C"/>
    <w:rsid w:val="009C1BB7"/>
    <w:rsid w:val="009C237E"/>
    <w:rsid w:val="009C2AF0"/>
    <w:rsid w:val="009C3AA3"/>
    <w:rsid w:val="009C4DA3"/>
    <w:rsid w:val="009C684A"/>
    <w:rsid w:val="009C769C"/>
    <w:rsid w:val="009D1012"/>
    <w:rsid w:val="009D3A96"/>
    <w:rsid w:val="009D3CCB"/>
    <w:rsid w:val="009D679D"/>
    <w:rsid w:val="009D68A8"/>
    <w:rsid w:val="009E3F5B"/>
    <w:rsid w:val="009E4CA1"/>
    <w:rsid w:val="009E7041"/>
    <w:rsid w:val="009F10F7"/>
    <w:rsid w:val="009F275D"/>
    <w:rsid w:val="009F2A9B"/>
    <w:rsid w:val="009F42D1"/>
    <w:rsid w:val="009F4CE8"/>
    <w:rsid w:val="009F521D"/>
    <w:rsid w:val="00A025E5"/>
    <w:rsid w:val="00A07EAD"/>
    <w:rsid w:val="00A10420"/>
    <w:rsid w:val="00A146B6"/>
    <w:rsid w:val="00A14BCA"/>
    <w:rsid w:val="00A158EC"/>
    <w:rsid w:val="00A213D2"/>
    <w:rsid w:val="00A213D9"/>
    <w:rsid w:val="00A260B3"/>
    <w:rsid w:val="00A304CD"/>
    <w:rsid w:val="00A30B7C"/>
    <w:rsid w:val="00A34F8D"/>
    <w:rsid w:val="00A36B1B"/>
    <w:rsid w:val="00A46249"/>
    <w:rsid w:val="00A47976"/>
    <w:rsid w:val="00A503DC"/>
    <w:rsid w:val="00A518C4"/>
    <w:rsid w:val="00A53932"/>
    <w:rsid w:val="00A541F6"/>
    <w:rsid w:val="00A549BE"/>
    <w:rsid w:val="00A614E1"/>
    <w:rsid w:val="00A64AE7"/>
    <w:rsid w:val="00A677F9"/>
    <w:rsid w:val="00A762A2"/>
    <w:rsid w:val="00A80795"/>
    <w:rsid w:val="00A81982"/>
    <w:rsid w:val="00A820DB"/>
    <w:rsid w:val="00A84C71"/>
    <w:rsid w:val="00A85708"/>
    <w:rsid w:val="00A86CD1"/>
    <w:rsid w:val="00A900F2"/>
    <w:rsid w:val="00A901DF"/>
    <w:rsid w:val="00A90993"/>
    <w:rsid w:val="00A9257A"/>
    <w:rsid w:val="00A94506"/>
    <w:rsid w:val="00AA1697"/>
    <w:rsid w:val="00AA1FA6"/>
    <w:rsid w:val="00AA4084"/>
    <w:rsid w:val="00AA49BA"/>
    <w:rsid w:val="00AA4FBF"/>
    <w:rsid w:val="00AA554F"/>
    <w:rsid w:val="00AA58A6"/>
    <w:rsid w:val="00AA63C9"/>
    <w:rsid w:val="00AB06B2"/>
    <w:rsid w:val="00AB24D5"/>
    <w:rsid w:val="00AB61E5"/>
    <w:rsid w:val="00AB68B8"/>
    <w:rsid w:val="00AB68BB"/>
    <w:rsid w:val="00AB72E8"/>
    <w:rsid w:val="00AC1CCA"/>
    <w:rsid w:val="00AC5351"/>
    <w:rsid w:val="00AC60FB"/>
    <w:rsid w:val="00AC7677"/>
    <w:rsid w:val="00AD11E5"/>
    <w:rsid w:val="00AD7360"/>
    <w:rsid w:val="00AE0E2A"/>
    <w:rsid w:val="00AE1E3D"/>
    <w:rsid w:val="00AE3B3D"/>
    <w:rsid w:val="00AE56F1"/>
    <w:rsid w:val="00AF3430"/>
    <w:rsid w:val="00AF4762"/>
    <w:rsid w:val="00AF4C15"/>
    <w:rsid w:val="00AF5D1B"/>
    <w:rsid w:val="00AF685E"/>
    <w:rsid w:val="00AF7A48"/>
    <w:rsid w:val="00B01587"/>
    <w:rsid w:val="00B04FA9"/>
    <w:rsid w:val="00B051AE"/>
    <w:rsid w:val="00B063E2"/>
    <w:rsid w:val="00B06933"/>
    <w:rsid w:val="00B07911"/>
    <w:rsid w:val="00B07CA5"/>
    <w:rsid w:val="00B11656"/>
    <w:rsid w:val="00B124BE"/>
    <w:rsid w:val="00B17B1A"/>
    <w:rsid w:val="00B21F8C"/>
    <w:rsid w:val="00B233C1"/>
    <w:rsid w:val="00B33830"/>
    <w:rsid w:val="00B34016"/>
    <w:rsid w:val="00B365EF"/>
    <w:rsid w:val="00B36CF8"/>
    <w:rsid w:val="00B40853"/>
    <w:rsid w:val="00B4313A"/>
    <w:rsid w:val="00B471F0"/>
    <w:rsid w:val="00B479F5"/>
    <w:rsid w:val="00B47B88"/>
    <w:rsid w:val="00B51F9E"/>
    <w:rsid w:val="00B53E99"/>
    <w:rsid w:val="00B613FE"/>
    <w:rsid w:val="00B66CBA"/>
    <w:rsid w:val="00B6705D"/>
    <w:rsid w:val="00B768AB"/>
    <w:rsid w:val="00B84394"/>
    <w:rsid w:val="00B85376"/>
    <w:rsid w:val="00B85773"/>
    <w:rsid w:val="00B87397"/>
    <w:rsid w:val="00B90BA2"/>
    <w:rsid w:val="00B94BB2"/>
    <w:rsid w:val="00BA01A4"/>
    <w:rsid w:val="00BA2A0D"/>
    <w:rsid w:val="00BA6540"/>
    <w:rsid w:val="00BB0479"/>
    <w:rsid w:val="00BB15BD"/>
    <w:rsid w:val="00BB4F7B"/>
    <w:rsid w:val="00BD0A96"/>
    <w:rsid w:val="00BD0B0E"/>
    <w:rsid w:val="00BD1312"/>
    <w:rsid w:val="00BD2671"/>
    <w:rsid w:val="00BE1006"/>
    <w:rsid w:val="00BE1F32"/>
    <w:rsid w:val="00BE2F49"/>
    <w:rsid w:val="00BE4F81"/>
    <w:rsid w:val="00BE7CD1"/>
    <w:rsid w:val="00BF18F1"/>
    <w:rsid w:val="00BF1B56"/>
    <w:rsid w:val="00BF1C53"/>
    <w:rsid w:val="00BF3983"/>
    <w:rsid w:val="00BF47A8"/>
    <w:rsid w:val="00BF61F4"/>
    <w:rsid w:val="00BF7673"/>
    <w:rsid w:val="00C039FF"/>
    <w:rsid w:val="00C0405E"/>
    <w:rsid w:val="00C05BFF"/>
    <w:rsid w:val="00C0638A"/>
    <w:rsid w:val="00C12250"/>
    <w:rsid w:val="00C1469C"/>
    <w:rsid w:val="00C14D56"/>
    <w:rsid w:val="00C15E06"/>
    <w:rsid w:val="00C16BA9"/>
    <w:rsid w:val="00C203A0"/>
    <w:rsid w:val="00C20B38"/>
    <w:rsid w:val="00C20EBF"/>
    <w:rsid w:val="00C2791D"/>
    <w:rsid w:val="00C30C95"/>
    <w:rsid w:val="00C32160"/>
    <w:rsid w:val="00C3252A"/>
    <w:rsid w:val="00C36526"/>
    <w:rsid w:val="00C37095"/>
    <w:rsid w:val="00C404D4"/>
    <w:rsid w:val="00C43201"/>
    <w:rsid w:val="00C434AF"/>
    <w:rsid w:val="00C445BC"/>
    <w:rsid w:val="00C45F4E"/>
    <w:rsid w:val="00C51403"/>
    <w:rsid w:val="00C5335A"/>
    <w:rsid w:val="00C53873"/>
    <w:rsid w:val="00C57D11"/>
    <w:rsid w:val="00C63B81"/>
    <w:rsid w:val="00C644FA"/>
    <w:rsid w:val="00C66D69"/>
    <w:rsid w:val="00C67E9E"/>
    <w:rsid w:val="00C76C67"/>
    <w:rsid w:val="00C77154"/>
    <w:rsid w:val="00C77702"/>
    <w:rsid w:val="00C8167E"/>
    <w:rsid w:val="00C81BA2"/>
    <w:rsid w:val="00C840E4"/>
    <w:rsid w:val="00C85FB0"/>
    <w:rsid w:val="00C864C8"/>
    <w:rsid w:val="00C86A41"/>
    <w:rsid w:val="00C86F27"/>
    <w:rsid w:val="00C87F1C"/>
    <w:rsid w:val="00C9135B"/>
    <w:rsid w:val="00C91E85"/>
    <w:rsid w:val="00C924DE"/>
    <w:rsid w:val="00C9306F"/>
    <w:rsid w:val="00C97E47"/>
    <w:rsid w:val="00CA17B4"/>
    <w:rsid w:val="00CA2979"/>
    <w:rsid w:val="00CA2D89"/>
    <w:rsid w:val="00CA3426"/>
    <w:rsid w:val="00CA5B1F"/>
    <w:rsid w:val="00CA6249"/>
    <w:rsid w:val="00CB26D6"/>
    <w:rsid w:val="00CB2C4F"/>
    <w:rsid w:val="00CB2FDD"/>
    <w:rsid w:val="00CB4826"/>
    <w:rsid w:val="00CB6D84"/>
    <w:rsid w:val="00CC09E8"/>
    <w:rsid w:val="00CC26AD"/>
    <w:rsid w:val="00CC2730"/>
    <w:rsid w:val="00CC3A8A"/>
    <w:rsid w:val="00CC610A"/>
    <w:rsid w:val="00CC7A2F"/>
    <w:rsid w:val="00CC7FF2"/>
    <w:rsid w:val="00CD029B"/>
    <w:rsid w:val="00CD293E"/>
    <w:rsid w:val="00CD37E2"/>
    <w:rsid w:val="00CD5F63"/>
    <w:rsid w:val="00CD67F1"/>
    <w:rsid w:val="00CE0A2B"/>
    <w:rsid w:val="00CE0BFD"/>
    <w:rsid w:val="00CE21DE"/>
    <w:rsid w:val="00CE7AA2"/>
    <w:rsid w:val="00CF06D6"/>
    <w:rsid w:val="00CF32F0"/>
    <w:rsid w:val="00CF334C"/>
    <w:rsid w:val="00CF4204"/>
    <w:rsid w:val="00CF4816"/>
    <w:rsid w:val="00CF4E64"/>
    <w:rsid w:val="00CF5E5F"/>
    <w:rsid w:val="00D03CA1"/>
    <w:rsid w:val="00D040A5"/>
    <w:rsid w:val="00D05B33"/>
    <w:rsid w:val="00D11995"/>
    <w:rsid w:val="00D121E7"/>
    <w:rsid w:val="00D129F1"/>
    <w:rsid w:val="00D12D71"/>
    <w:rsid w:val="00D13563"/>
    <w:rsid w:val="00D15ADF"/>
    <w:rsid w:val="00D24F09"/>
    <w:rsid w:val="00D26447"/>
    <w:rsid w:val="00D26664"/>
    <w:rsid w:val="00D26ABE"/>
    <w:rsid w:val="00D27EA9"/>
    <w:rsid w:val="00D27F74"/>
    <w:rsid w:val="00D32439"/>
    <w:rsid w:val="00D3347B"/>
    <w:rsid w:val="00D3691E"/>
    <w:rsid w:val="00D40F29"/>
    <w:rsid w:val="00D43635"/>
    <w:rsid w:val="00D457A3"/>
    <w:rsid w:val="00D5257E"/>
    <w:rsid w:val="00D528B5"/>
    <w:rsid w:val="00D537F3"/>
    <w:rsid w:val="00D53BC0"/>
    <w:rsid w:val="00D60235"/>
    <w:rsid w:val="00D60CD4"/>
    <w:rsid w:val="00D614BD"/>
    <w:rsid w:val="00D61D64"/>
    <w:rsid w:val="00D63A05"/>
    <w:rsid w:val="00D63FFA"/>
    <w:rsid w:val="00D6775B"/>
    <w:rsid w:val="00D70072"/>
    <w:rsid w:val="00D70939"/>
    <w:rsid w:val="00D70C50"/>
    <w:rsid w:val="00D761F7"/>
    <w:rsid w:val="00D76C1F"/>
    <w:rsid w:val="00D77685"/>
    <w:rsid w:val="00D81EF2"/>
    <w:rsid w:val="00D82976"/>
    <w:rsid w:val="00D83ACE"/>
    <w:rsid w:val="00D8584F"/>
    <w:rsid w:val="00D863F9"/>
    <w:rsid w:val="00D900A0"/>
    <w:rsid w:val="00D911C0"/>
    <w:rsid w:val="00D917DF"/>
    <w:rsid w:val="00D95376"/>
    <w:rsid w:val="00D97C56"/>
    <w:rsid w:val="00DA05D9"/>
    <w:rsid w:val="00DA151E"/>
    <w:rsid w:val="00DA7D55"/>
    <w:rsid w:val="00DB4EDB"/>
    <w:rsid w:val="00DC4A0F"/>
    <w:rsid w:val="00DC517F"/>
    <w:rsid w:val="00DC652F"/>
    <w:rsid w:val="00DD014F"/>
    <w:rsid w:val="00DD08FC"/>
    <w:rsid w:val="00DD28B7"/>
    <w:rsid w:val="00DD2B6B"/>
    <w:rsid w:val="00DD33AF"/>
    <w:rsid w:val="00DD33D5"/>
    <w:rsid w:val="00DD4A12"/>
    <w:rsid w:val="00DD4F28"/>
    <w:rsid w:val="00DD77C2"/>
    <w:rsid w:val="00DE1CD4"/>
    <w:rsid w:val="00DE266C"/>
    <w:rsid w:val="00DE3580"/>
    <w:rsid w:val="00DE5B8C"/>
    <w:rsid w:val="00DF207C"/>
    <w:rsid w:val="00DF3046"/>
    <w:rsid w:val="00DF3253"/>
    <w:rsid w:val="00E02B03"/>
    <w:rsid w:val="00E0437C"/>
    <w:rsid w:val="00E059C1"/>
    <w:rsid w:val="00E05F67"/>
    <w:rsid w:val="00E121DA"/>
    <w:rsid w:val="00E12676"/>
    <w:rsid w:val="00E163FF"/>
    <w:rsid w:val="00E1787E"/>
    <w:rsid w:val="00E17B58"/>
    <w:rsid w:val="00E17C02"/>
    <w:rsid w:val="00E21205"/>
    <w:rsid w:val="00E240C6"/>
    <w:rsid w:val="00E25B22"/>
    <w:rsid w:val="00E27457"/>
    <w:rsid w:val="00E37173"/>
    <w:rsid w:val="00E419E1"/>
    <w:rsid w:val="00E45C88"/>
    <w:rsid w:val="00E46DA6"/>
    <w:rsid w:val="00E470BC"/>
    <w:rsid w:val="00E477C5"/>
    <w:rsid w:val="00E47E83"/>
    <w:rsid w:val="00E5430B"/>
    <w:rsid w:val="00E54B73"/>
    <w:rsid w:val="00E552EA"/>
    <w:rsid w:val="00E570E0"/>
    <w:rsid w:val="00E603B8"/>
    <w:rsid w:val="00E605C5"/>
    <w:rsid w:val="00E63AEC"/>
    <w:rsid w:val="00E64844"/>
    <w:rsid w:val="00E677F3"/>
    <w:rsid w:val="00E73377"/>
    <w:rsid w:val="00E73A82"/>
    <w:rsid w:val="00E73C90"/>
    <w:rsid w:val="00E746A5"/>
    <w:rsid w:val="00E77B1B"/>
    <w:rsid w:val="00E80816"/>
    <w:rsid w:val="00E82B7B"/>
    <w:rsid w:val="00E86155"/>
    <w:rsid w:val="00E95A9D"/>
    <w:rsid w:val="00E96679"/>
    <w:rsid w:val="00EA0500"/>
    <w:rsid w:val="00EA1710"/>
    <w:rsid w:val="00EA20F5"/>
    <w:rsid w:val="00EA5944"/>
    <w:rsid w:val="00EA6819"/>
    <w:rsid w:val="00EA7C81"/>
    <w:rsid w:val="00EB555A"/>
    <w:rsid w:val="00EB6054"/>
    <w:rsid w:val="00EC0286"/>
    <w:rsid w:val="00EC2AF1"/>
    <w:rsid w:val="00EC318B"/>
    <w:rsid w:val="00EC34F7"/>
    <w:rsid w:val="00EC72A2"/>
    <w:rsid w:val="00EC73B3"/>
    <w:rsid w:val="00ED1372"/>
    <w:rsid w:val="00ED2472"/>
    <w:rsid w:val="00ED6625"/>
    <w:rsid w:val="00ED7651"/>
    <w:rsid w:val="00ED7DB4"/>
    <w:rsid w:val="00EE266D"/>
    <w:rsid w:val="00EE37CA"/>
    <w:rsid w:val="00EE6068"/>
    <w:rsid w:val="00EF1545"/>
    <w:rsid w:val="00EF316A"/>
    <w:rsid w:val="00EF5310"/>
    <w:rsid w:val="00EF61FC"/>
    <w:rsid w:val="00F10BF8"/>
    <w:rsid w:val="00F12020"/>
    <w:rsid w:val="00F12E66"/>
    <w:rsid w:val="00F15196"/>
    <w:rsid w:val="00F15643"/>
    <w:rsid w:val="00F1597B"/>
    <w:rsid w:val="00F231AF"/>
    <w:rsid w:val="00F234C7"/>
    <w:rsid w:val="00F239C4"/>
    <w:rsid w:val="00F245E8"/>
    <w:rsid w:val="00F251AA"/>
    <w:rsid w:val="00F259AB"/>
    <w:rsid w:val="00F2616D"/>
    <w:rsid w:val="00F3076A"/>
    <w:rsid w:val="00F30E4F"/>
    <w:rsid w:val="00F3283A"/>
    <w:rsid w:val="00F32D7E"/>
    <w:rsid w:val="00F33975"/>
    <w:rsid w:val="00F34039"/>
    <w:rsid w:val="00F363B6"/>
    <w:rsid w:val="00F423BC"/>
    <w:rsid w:val="00F4461F"/>
    <w:rsid w:val="00F44787"/>
    <w:rsid w:val="00F50B13"/>
    <w:rsid w:val="00F50DEB"/>
    <w:rsid w:val="00F5179C"/>
    <w:rsid w:val="00F51BFA"/>
    <w:rsid w:val="00F523E9"/>
    <w:rsid w:val="00F52DB0"/>
    <w:rsid w:val="00F53892"/>
    <w:rsid w:val="00F54A0F"/>
    <w:rsid w:val="00F550D4"/>
    <w:rsid w:val="00F62133"/>
    <w:rsid w:val="00F63D25"/>
    <w:rsid w:val="00F66156"/>
    <w:rsid w:val="00F71A65"/>
    <w:rsid w:val="00F73134"/>
    <w:rsid w:val="00F73650"/>
    <w:rsid w:val="00F74160"/>
    <w:rsid w:val="00F777D5"/>
    <w:rsid w:val="00F80272"/>
    <w:rsid w:val="00F8227D"/>
    <w:rsid w:val="00F84D9C"/>
    <w:rsid w:val="00F9076E"/>
    <w:rsid w:val="00F93325"/>
    <w:rsid w:val="00F93EF4"/>
    <w:rsid w:val="00F945C1"/>
    <w:rsid w:val="00FB0BBC"/>
    <w:rsid w:val="00FB0C2E"/>
    <w:rsid w:val="00FB2CDE"/>
    <w:rsid w:val="00FB5041"/>
    <w:rsid w:val="00FB789F"/>
    <w:rsid w:val="00FC0BAB"/>
    <w:rsid w:val="00FC3A3B"/>
    <w:rsid w:val="00FC53A7"/>
    <w:rsid w:val="00FC5D3A"/>
    <w:rsid w:val="00FD0579"/>
    <w:rsid w:val="00FD0E80"/>
    <w:rsid w:val="00FD2284"/>
    <w:rsid w:val="00FD2C40"/>
    <w:rsid w:val="00FD2F2E"/>
    <w:rsid w:val="00FD4533"/>
    <w:rsid w:val="00FE1324"/>
    <w:rsid w:val="00FE74A7"/>
    <w:rsid w:val="00FF0C4C"/>
    <w:rsid w:val="00FF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5A55E8"/>
  <w15:chartTrackingRefBased/>
  <w15:docId w15:val="{92DB3342-177A-4C20-B05E-5A672E21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1566D1"/>
    <w:pPr>
      <w:spacing w:before="120" w:after="120"/>
      <w:jc w:val="both"/>
    </w:pPr>
    <w:rPr>
      <w:rFonts w:ascii="Palatino" w:hAnsi="Palatino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872B5"/>
    <w:pPr>
      <w:keepNext/>
      <w:numPr>
        <w:numId w:val="1"/>
      </w:numPr>
      <w:jc w:val="left"/>
      <w:outlineLvl w:val="0"/>
    </w:pPr>
    <w:rPr>
      <w:rFonts w:ascii="Helvetica" w:hAnsi="Helvetica" w:cs="Arial"/>
      <w:b/>
      <w:bCs/>
      <w:smallCaps/>
      <w:kern w:val="32"/>
      <w:sz w:val="22"/>
      <w:szCs w:val="20"/>
    </w:rPr>
  </w:style>
  <w:style w:type="paragraph" w:styleId="Heading2">
    <w:name w:val="heading 2"/>
    <w:basedOn w:val="Normal"/>
    <w:next w:val="Normal"/>
    <w:qFormat/>
    <w:rsid w:val="001566D1"/>
    <w:pPr>
      <w:keepNext/>
      <w:numPr>
        <w:ilvl w:val="1"/>
        <w:numId w:val="1"/>
      </w:numPr>
      <w:spacing w:before="360"/>
      <w:jc w:val="left"/>
      <w:outlineLvl w:val="1"/>
    </w:pPr>
    <w:rPr>
      <w:rFonts w:ascii="Helvetica" w:hAnsi="Helvetica" w:cs="Arial"/>
      <w:b/>
      <w:bCs/>
      <w:iCs/>
      <w:smallCaps/>
      <w:sz w:val="22"/>
      <w:szCs w:val="22"/>
    </w:rPr>
  </w:style>
  <w:style w:type="paragraph" w:styleId="Heading3">
    <w:name w:val="heading 3"/>
    <w:basedOn w:val="Normal"/>
    <w:next w:val="Normal"/>
    <w:qFormat/>
    <w:rsid w:val="00E603B8"/>
    <w:pPr>
      <w:keepNext/>
      <w:numPr>
        <w:ilvl w:val="2"/>
        <w:numId w:val="1"/>
      </w:numPr>
      <w:spacing w:before="24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E603B8"/>
    <w:pPr>
      <w:keepNext/>
      <w:numPr>
        <w:ilvl w:val="3"/>
        <w:numId w:val="1"/>
      </w:numPr>
      <w:spacing w:before="240"/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E603B8"/>
    <w:pPr>
      <w:numPr>
        <w:ilvl w:val="4"/>
        <w:numId w:val="1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603B8"/>
    <w:pPr>
      <w:numPr>
        <w:ilvl w:val="5"/>
        <w:numId w:val="1"/>
      </w:numPr>
      <w:spacing w:before="24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603B8"/>
    <w:pPr>
      <w:numPr>
        <w:ilvl w:val="6"/>
        <w:numId w:val="1"/>
      </w:numPr>
      <w:spacing w:before="24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603B8"/>
    <w:pPr>
      <w:numPr>
        <w:ilvl w:val="7"/>
        <w:numId w:val="1"/>
      </w:numPr>
      <w:spacing w:before="24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603B8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inTextChar">
    <w:name w:val="Code in Text Char"/>
    <w:basedOn w:val="Normal"/>
    <w:rsid w:val="00E603B8"/>
    <w:rPr>
      <w:i/>
    </w:rPr>
  </w:style>
  <w:style w:type="paragraph" w:styleId="FootnoteText">
    <w:name w:val="footnote text"/>
    <w:basedOn w:val="Normal"/>
    <w:semiHidden/>
    <w:rsid w:val="00E603B8"/>
    <w:rPr>
      <w:szCs w:val="20"/>
    </w:rPr>
  </w:style>
  <w:style w:type="character" w:styleId="FootnoteReference">
    <w:name w:val="footnote reference"/>
    <w:semiHidden/>
    <w:rsid w:val="00E603B8"/>
    <w:rPr>
      <w:vertAlign w:val="superscript"/>
    </w:rPr>
  </w:style>
  <w:style w:type="table" w:styleId="TableList3">
    <w:name w:val="Table List 3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aptionVahid">
    <w:name w:val="CaptionVahid"/>
    <w:basedOn w:val="Caption"/>
    <w:rsid w:val="00EA1710"/>
    <w:pPr>
      <w:jc w:val="center"/>
    </w:pPr>
    <w:rPr>
      <w:sz w:val="18"/>
    </w:rPr>
  </w:style>
  <w:style w:type="paragraph" w:styleId="Caption">
    <w:name w:val="caption"/>
    <w:basedOn w:val="Normal"/>
    <w:next w:val="Normal"/>
    <w:qFormat/>
    <w:rsid w:val="00E603B8"/>
    <w:rPr>
      <w:b/>
      <w:bCs/>
      <w:szCs w:val="20"/>
    </w:rPr>
  </w:style>
  <w:style w:type="paragraph" w:customStyle="1" w:styleId="CodeCharCharCharChar">
    <w:name w:val="Code Char Char Char Char"/>
    <w:basedOn w:val="Normal"/>
    <w:link w:val="CodeCharCharCharCharChar"/>
    <w:rsid w:val="00E603B8"/>
    <w:pPr>
      <w:spacing w:before="0"/>
    </w:pPr>
    <w:rPr>
      <w:rFonts w:ascii="Courier New" w:eastAsia="SimSun" w:hAnsi="Courier New"/>
      <w:sz w:val="14"/>
    </w:rPr>
  </w:style>
  <w:style w:type="character" w:customStyle="1" w:styleId="CodeCharCharCharCharChar">
    <w:name w:val="Code Char Char Char Char Char"/>
    <w:link w:val="CodeCharCharCharChar"/>
    <w:rsid w:val="00E603B8"/>
    <w:rPr>
      <w:rFonts w:ascii="Courier New" w:eastAsia="SimSun" w:hAnsi="Courier New"/>
      <w:sz w:val="14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E603B8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uiPriority w:val="99"/>
    <w:rsid w:val="00E603B8"/>
    <w:rPr>
      <w:color w:val="0000FF"/>
      <w:u w:val="single"/>
    </w:rPr>
  </w:style>
  <w:style w:type="table" w:styleId="TableGrid">
    <w:name w:val="Table Grid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603B8"/>
    <w:rPr>
      <w:rFonts w:ascii="Tahoma" w:hAnsi="Tahoma" w:cs="Tahoma"/>
      <w:sz w:val="16"/>
      <w:szCs w:val="16"/>
    </w:rPr>
  </w:style>
  <w:style w:type="paragraph" w:customStyle="1" w:styleId="CaptionVahidCharCharChar">
    <w:name w:val="CaptionVahid Char Char Char"/>
    <w:basedOn w:val="Caption"/>
    <w:link w:val="CaptionVahidCharCharCharChar"/>
    <w:rsid w:val="00E603B8"/>
    <w:pPr>
      <w:jc w:val="center"/>
    </w:pPr>
    <w:rPr>
      <w:rFonts w:eastAsia="SimSun"/>
      <w:sz w:val="16"/>
      <w:szCs w:val="24"/>
    </w:rPr>
  </w:style>
  <w:style w:type="character" w:customStyle="1" w:styleId="CaptionVahidCharCharCharChar">
    <w:name w:val="CaptionVahid Char Char Char Char"/>
    <w:link w:val="CaptionVahidCharCharChar"/>
    <w:rsid w:val="00E603B8"/>
    <w:rPr>
      <w:rFonts w:ascii="Palatino" w:eastAsia="SimSun" w:hAnsi="Palatino"/>
      <w:b/>
      <w:bCs/>
      <w:sz w:val="16"/>
      <w:szCs w:val="24"/>
      <w:lang w:val="en-US" w:eastAsia="en-US" w:bidi="ar-SA"/>
    </w:rPr>
  </w:style>
  <w:style w:type="paragraph" w:styleId="Header">
    <w:name w:val="header"/>
    <w:basedOn w:val="Normal"/>
    <w:rsid w:val="00E603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03B8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</w:pPr>
    <w:rPr>
      <w:rFonts w:ascii="Helvetica" w:hAnsi="Helvetica" w:cs="Helvetica"/>
      <w:b/>
      <w:smallCaps/>
      <w:noProof/>
    </w:rPr>
  </w:style>
  <w:style w:type="paragraph" w:styleId="TOC2">
    <w:name w:val="toc 2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202"/>
    </w:pPr>
    <w:rPr>
      <w:rFonts w:ascii="Helvetica" w:hAnsi="Helvetica"/>
      <w:noProof/>
      <w:sz w:val="18"/>
    </w:rPr>
  </w:style>
  <w:style w:type="paragraph" w:styleId="TOC3">
    <w:name w:val="toc 3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403"/>
    </w:pPr>
    <w:rPr>
      <w:rFonts w:ascii="Helvetica" w:hAnsi="Helvetica"/>
      <w:noProof/>
      <w:sz w:val="16"/>
    </w:rPr>
  </w:style>
  <w:style w:type="character" w:styleId="CommentReference">
    <w:name w:val="annotation reference"/>
    <w:semiHidden/>
    <w:rsid w:val="00B17B1A"/>
    <w:rPr>
      <w:sz w:val="16"/>
      <w:szCs w:val="16"/>
    </w:rPr>
  </w:style>
  <w:style w:type="paragraph" w:styleId="CommentText">
    <w:name w:val="annotation text"/>
    <w:basedOn w:val="Normal"/>
    <w:semiHidden/>
    <w:rsid w:val="00B17B1A"/>
    <w:pPr>
      <w:spacing w:before="0" w:after="80" w:line="480" w:lineRule="auto"/>
    </w:pPr>
    <w:rPr>
      <w:rFonts w:ascii="Times New Roman" w:hAnsi="Times New Roman"/>
      <w:sz w:val="24"/>
      <w:szCs w:val="20"/>
    </w:rPr>
  </w:style>
  <w:style w:type="paragraph" w:customStyle="1" w:styleId="CodeCharCharChar">
    <w:name w:val="Code Char Char Char"/>
    <w:basedOn w:val="Normal"/>
    <w:link w:val="CodeCharCharCharChar1"/>
    <w:rsid w:val="00B17B1A"/>
    <w:pPr>
      <w:spacing w:before="0" w:line="480" w:lineRule="auto"/>
    </w:pPr>
    <w:rPr>
      <w:rFonts w:ascii="Courier New" w:eastAsia="SimSun" w:hAnsi="Courier New"/>
      <w:sz w:val="14"/>
    </w:rPr>
  </w:style>
  <w:style w:type="character" w:customStyle="1" w:styleId="CodeCharCharCharChar1">
    <w:name w:val="Code Char Char Char Char1"/>
    <w:link w:val="CodeCharCharChar"/>
    <w:rsid w:val="00B17B1A"/>
    <w:rPr>
      <w:rFonts w:ascii="Courier New" w:eastAsia="SimSun" w:hAnsi="Courier New"/>
      <w:sz w:val="14"/>
      <w:szCs w:val="24"/>
      <w:lang w:val="en-US" w:eastAsia="en-US" w:bidi="ar-SA"/>
    </w:rPr>
  </w:style>
  <w:style w:type="paragraph" w:customStyle="1" w:styleId="CodeinTextCharCharCharCharChar">
    <w:name w:val="Code in Text Char Char Char Char Char"/>
    <w:basedOn w:val="Normal"/>
    <w:link w:val="CodeinTextCharCharCharCharCharChar"/>
    <w:rsid w:val="00664FF7"/>
    <w:pPr>
      <w:spacing w:line="480" w:lineRule="auto"/>
    </w:pPr>
    <w:rPr>
      <w:rFonts w:ascii="Times New Roman" w:hAnsi="Times New Roman"/>
      <w:i/>
      <w:sz w:val="24"/>
    </w:rPr>
  </w:style>
  <w:style w:type="character" w:customStyle="1" w:styleId="CodeinTextCharCharCharCharCharChar">
    <w:name w:val="Code in Text Char Char Char Char Char Char"/>
    <w:link w:val="CodeinTextCharCharCharCharChar"/>
    <w:rsid w:val="00664FF7"/>
    <w:rPr>
      <w:i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7C4E3D"/>
  </w:style>
  <w:style w:type="table" w:styleId="TableGrid1">
    <w:name w:val="Table Grid 1"/>
    <w:basedOn w:val="TableNormal"/>
    <w:rsid w:val="00E605C5"/>
    <w:pPr>
      <w:spacing w:before="120" w:after="6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ormalHelvetica">
    <w:name w:val="Normal + Helvetica"/>
    <w:aliases w:val="11 pt,Bold,Small caps"/>
    <w:basedOn w:val="Normal"/>
    <w:rsid w:val="006479BB"/>
    <w:pPr>
      <w:spacing w:before="60" w:after="180"/>
      <w:outlineLvl w:val="0"/>
    </w:pPr>
    <w:rPr>
      <w:rFonts w:ascii="Helvetica" w:hAnsi="Helvetica"/>
      <w:b/>
      <w:smallCaps/>
      <w:sz w:val="22"/>
      <w:szCs w:val="22"/>
    </w:rPr>
  </w:style>
  <w:style w:type="paragraph" w:styleId="NormalWeb">
    <w:name w:val="Normal (Web)"/>
    <w:basedOn w:val="Normal"/>
    <w:uiPriority w:val="99"/>
    <w:unhideWhenUsed/>
    <w:rsid w:val="004D4BE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CA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0246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3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Genetic Algorithms to Prioritize Stress Tests for Distributed Real-Time Systems</vt:lpstr>
    </vt:vector>
  </TitlesOfParts>
  <Company>University of Calgary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enetic Algorithms to Prioritize Stress Tests for Distributed Real-Time Systems</dc:title>
  <dc:subject/>
  <dc:creator>Vahid Garousi</dc:creator>
  <cp:keywords/>
  <cp:lastModifiedBy>Ryan Sommerville</cp:lastModifiedBy>
  <cp:revision>28</cp:revision>
  <cp:lastPrinted>2007-04-26T23:09:00Z</cp:lastPrinted>
  <dcterms:created xsi:type="dcterms:W3CDTF">2021-01-09T00:01:00Z</dcterms:created>
  <dcterms:modified xsi:type="dcterms:W3CDTF">2022-02-12T03:09:00Z</dcterms:modified>
</cp:coreProperties>
</file>